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ประชุมคณะกรรมการเทคนิคฯ</w:t>
      </w:r>
      <w:r>
        <w:t xml:space="preserve"> </w:t>
      </w:r>
      <w:r>
        <w:t xml:space="preserve">ครั้งที่</w:t>
      </w:r>
      <w:r>
        <w:t xml:space="preserve"> </w:t>
      </w:r>
      <w:r>
        <w:t xml:space="preserve">4/2564</w:t>
      </w:r>
      <w:r>
        <w:t xml:space="preserve"> </w:t>
      </w:r>
      <w:r>
        <w:t xml:space="preserve">ในวันจันทร์ที่</w:t>
      </w:r>
      <w:r>
        <w:t xml:space="preserve"> </w:t>
      </w:r>
      <w:r>
        <w:t xml:space="preserve">26</w:t>
      </w:r>
      <w:r>
        <w:t xml:space="preserve"> </w:t>
      </w:r>
      <w:r>
        <w:t xml:space="preserve">เมษายน</w:t>
      </w:r>
      <w:r>
        <w:t xml:space="preserve"> </w:t>
      </w:r>
      <w:r>
        <w:t xml:space="preserve">2564</w:t>
      </w:r>
      <w:r>
        <w:t xml:space="preserve"> </w:t>
      </w:r>
      <w:r>
        <w:t xml:space="preserve">เวลา</w:t>
      </w:r>
      <w:r>
        <w:t xml:space="preserve"> </w:t>
      </w:r>
      <w:r>
        <w:t xml:space="preserve">13.30-16.30</w:t>
      </w:r>
      <w:r>
        <w:t xml:space="preserve"> </w:t>
      </w:r>
      <w:r>
        <w:t xml:space="preserve">น.</w:t>
      </w:r>
    </w:p>
    <w:p>
      <w:pPr>
        <w:pStyle w:val="Date"/>
      </w:pPr>
      <w:r>
        <w:t xml:space="preserve">วันจันทร์ที่</w:t>
      </w:r>
      <w:r>
        <w:t xml:space="preserve"> </w:t>
      </w:r>
      <w:r>
        <w:t xml:space="preserve">26</w:t>
      </w:r>
      <w:r>
        <w:t xml:space="preserve"> </w:t>
      </w:r>
      <w:r>
        <w:t xml:space="preserve">เมษายน</w:t>
      </w:r>
      <w:r>
        <w:t xml:space="preserve"> </w:t>
      </w:r>
      <w:r>
        <w:t xml:space="preserve">2564</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แจ้งเป็นขอความเห็นให้กรรมการคอมเมนต์ครับ เชิญกรรมการ เชิญกรรมการ คุณเสาวลักษณ์มีอะไรเสนอไหมครับ</w:t>
      </w:r>
    </w:p>
    <w:p>
      <w:pPr>
        <w:pStyle w:val="BodyText"/>
      </w:pPr>
      <w:r>
        <w:t xml:space="preserve">(ผู้เข้าร่วมประชุมหญิง) ค่ะ มีเรื่องจะมีบริษัทคือแบบว่าเขาอยู่ในตลาดอยู่แล้ว แล้วเขาเหมือนกับเราไหมคะ //มีอยู่ครับผม มีสินค้าอยู่ครับ</w:t>
      </w:r>
    </w:p>
    <w:p>
      <w:pPr>
        <w:pStyle w:val="BodyText"/>
      </w:pPr>
      <w:r>
        <w:t xml:space="preserve">(ผู้เข้าร่วมประชุมหญิง) แผ่นดามกระดูกบัญชีนวัตกรรมไหมคะเรามี Product อะไรที่เจ้าที่อยู่ในตลาดค่ะ จะมีส่วนของสิทธิบัตรการประดิษฐ์ แต่ละชิ้นเราจะสิทธิบัตร นวัตกรรมแตกต่างขึ้นมา ทุกชิ้นเราจะให้มีแสดงความแตกต่าง การสร้างความแตกต่างของผลิตภัณฑ์ของเรา // ค่ะ อย่างนั้นขอ ถ้าในมุมของคนซื้อ ทำไมเขาตัดสินใจซื้อของอาจารย์ แทนที่เขาจะไปซื้อของ // ผู้ซื้อนี่ มันมีหลายมิติ ถ้าพูดถึงตัวศัลยแพทย์เอง เขาจะสร้างปัญหาของผู้ที่ผลิดชิ้นไหน โอ.เค. ใช้ได้ทุกเคส แต่ชิ้นนี้ ต้องใช้การแก้ไขเฉพาะหน้าอยู่ เพราะฉะนั้นถ้าถ้ามีแผ่นดามกระดูกที่ไปแก้ปัญหาของคุณหมอ โดยไม่ต้อง ที่มีแผนการที่เหมาะที่เป็นแผ่นดามที่เหมาะ ก็เป็นประเด็นที่เขาสนใจ ก็ให้ทางโรงพยาบาลโดยตรง ถ้าเกิดเราขึ้นในเฉพาะเจาะจงได้ ดีกว่าของในท้องตลาดจริงหรือเปล่า คุณหมอหลาย ๆ ท่านแล้วเราอาจจะฟัง feedback ตรงนั้นได้ว่า เขาเห็นว่ามันดีจริงหรือเปล่า หรือต้องแก้อย่างไรต่อไปได้ งครับ ขออนุญาตตอบเพิ่มจาก ดร. ประเสริฐคือ ตอนนี้ตลาดในประเทศไทยมีอยู่ทั้งหมด 800 ล้าน ถูกครองตลาดโดยต่างชาติ ท้องตลาดเกิน 50 เปอร์เซ็นต์ เพราะฉะนั้นถ้ามีของไทยโผล่ขึ้นมาอีก 1 ราย จะช่วยกันตีตลาดต่างชาติตรงนี้เพิ่มเติมครับ อันนี้ขออนุญาตให้ข้อมูลเสริมครับ ก็ตีตลาดได้อยู่ในระดับหนึ่ง ครับ ขออนุญาตให้ข้อมูลนี้เพิ่มเติมนะครับ // ขอบคุณค่ะ เป็นข้อมูลที่ดีเลยค่ะ แล้วทำไมเหตุผลอะไร สามารถที่จะครองตลาดได้มากกว่าจากต่างชาติคะ // ผมว่ามันเป็นเรื่องดีไซน์ เป็นเรื่องขอคือ Orthopicia แล้วเขาก็ทำพัฒนาจนได้นวัตกรรม ขณะที่ของกลุ่มพวกเรา เราเป็นคนรวมกลุ่มรุ่นที่เป็น Top 5 Top 10 มาช่วยกันในการแก้ไข Pain Point จากที่นวัตกรรมของยี่ห้อต่างประเทศครับ ขณะที่ออโทพิเซียร์ กันเกิน 10 ปีขึ้นไปแล้ว และนวัตกรรมใหม่ ๆ ทีมเราจะไม่ได้ทราบมากนักครับ แต่มาตรฐานได้ CE //มันก็จะมีประเด็น คือไม่แน่ใจควรพูดหรือเปล่า คือว่ามันก็มีวิธีการเรียกลูกค้าของผู้ผลิตรายใหญ่จากผู้ผลิตหลายประเทศ โดยการตอบแทนอะไรอย่างนี้ อันนี้ก็เป็นเรื่องการตลาดเขา เป็นเรื่องของการตลาดเขา //ผมว่าอันนี้เป็นการ Key opnine rอยู่น่ะครับ แล้วก็ทดลองในโรงเรียนแพทย์เสียส่วนใหญ่ เป็นกลุ่มลูกศิษย์ของท่านอาจารย์บรรจง นี้มา 10-20 ปี ก็ถึงจังวะที่เราจะดีไซน์ตรงนี้ออกมานะครับ // ขออนุญาตครับ // เชิญครับ คุณหมอครับ // ขออนุญาต อาจารย์ช่วยตอบคำถามนิดหนึ่งนะครับ อาจารย์ครับ เมื่อมันมีอยู่ในตลาดตั้งหลายเจ้า เราจะสู้เขาได้ไหม จริง ๆ ผมเข้าใจประเด็นในคำถามนะครับ ผมคิดว่าในจุด มาเรื่องที่ 1 นักวิจัยพูดไปแล้ว นี่ออกแบบ แบบมีอะไรน่ะ แบบมีส่วนร่วม ก็คือให้คุณหมอที่อยู่ในวงเพราะออกแบบแล้วไอเดียในการดีไซน์ ออกมาเป็นชิ้นงานนี่ ต่อไปเขาก็จะใช้ ก็คือเขาจะออกแบบแบบมีส่วนร่วม บางครั้งนี่ Anathome อาจจะไม่แมตช์ แต่ถ้าเกิดมีการดีไซน์มีการออกแบบ ของคนไทยจริง ๆ นี่ มันเข้ากันได้ มันน่าจะดียิ่งกว่า นะครับ ในชีวิตจริงนี่ การจะทำอะไรก็แล้วแต่ ความสามารถในการแข่งขันทางการตลาดยังมีความสำคัญ ขอบคุณครับ //มีประเด็นอื่นอีกไหมครับ</w:t>
      </w:r>
    </w:p>
    <w:p>
      <w:pPr>
        <w:pStyle w:val="BodyText"/>
      </w:pPr>
      <w:r>
        <w:t xml:space="preserve">(ผู้เข้าร่วมประชุมหญิง) ค่ะ ขออนุญาตถามค่ะ ลิษาค่ะ // ครับ // ขอสอบถามนิดหนึ่งค่ะ ว่าในส่วนที่เป็นแบบเฉพาะบุคคลน่ะค่ะ อันนี้เขามี Product แบบนี้อยู่ไหมคะ ถ้าเป็นบริษัทคู่แข่งจะเป็นอีกบริษัทหนี่ง ย้อนสไลด์ไปสักหน่อยครับ หน้าที่เป็นที่เป็นคุณลักษณะเฉพาะบุคคล ไม่ใช่ครับ ๆ เลยไปแล้ว เครื่อง 3D Print ใหญ๋ ๆ ก็ตัวคู่แข่งนี่ จะเป็นผู้ผลิตในประเทศ ที่ออกมาจากทางมหาวิทยาลัยจุฬาลงกรณ์ เข้าตลาดตอนนี้ได้ แต่ยังเป็นตลาดทางแคบ ตัววัสดุฝังในเฉพาะบุคคลอยู่ แต่ถ้าตลาดที่ว่า เนื่องจากเขามีหลัก เครื่อง 3D Print นี่ ไม่มีการจัดขึ้นรูปโดยเครื่อง 3D Mecผลิตแผ่นดามที่มีลักษณะเป็น Locking Pageเหมือนกับเครื่องของเรา ที่มีขนาดใหญ่กว่า เราจึงประสานตัว 3D Print กัให้สามารถเป็นสเป็กเทียบเท่ากับแผ่นดามกระดูกที่ทางท้องตลาดต้องการได้ // ขอบคุณค่ะ อย่างนั้นอันนี้ของเราก็ค่ะ ขอบคุณค่ะ // มีประเด็นอื่นอีกไหมครับ // ขอออนุญาตครับอาจารย์ครับ เชิญครับ ให้ผมจักรพลพูดก่อนนะครับ อย่างนี้ครับ คือ ผมอยากจะเรียนเรื่องเทคนิคนี่นะครับ ว่าเรามีเทคนิคการทำ เช่น เรามีคนไข้คนหนึ่ง แล้วเราผ่าตัดเราก็มีกระดูกหัก เตรียมที่จะผ่าตัด วัดเขตที่เราจะต้องการนะครับ แล้วแพทย์บอกว่า โ.เค. ครับ อีก 7 วัน เราผลิตตามแบบตามขนาดตามที่เราต้องการ มีล็อกตามที่เราต้องการนี่ ทางนักวิจัยของเราจะบอกมาแบบนั้นแล้วก็มีการตอบว่าเวลานี้ภายใน 7 วัน เราก็สามารถทำไปให้เขาได้ ครับ ผมก็ประเด็นนี้ก็คุยกับบริษัทเอกชน กับเราอยู่ เพราะว่าเป็นการของการผลิตแผ่นดามกระดูกเฉพาะบุคคล ถ้าจะตอบโจทย์ได้ทัน ก็เป็นเป้าหมายที่เรากำหนดไว้ เมื่อรับ Order จากคุณหมอ แล้ว 3D แล้วนี่ เราจะส่งงานให้กับคุณหมอที่ห้องผ่าตัดได้ เป็นเป้าหมายที่วาง ๆ ไว้ ความจริงจะลดไปถึง 7 วันนี เป้าที่วางไว้ก็ประมาณ 7 วัน ก็อย่างที่อาจารย์ได้ตอบกล่าว // ขออนุญาตคือ ด้วยเทคโนโลยีนี่เราสามารถทำได้ แต่สิ่งประสบเป็นปัญหาอยู่พอทำอันนี้เสร็จเบิกจ่ายไม่ได้ มันก็เลยทำให้ตรงนี้มันไม่เดิน ตรงนี้ก็เป็นข้อมูลเพิ่มเติมให้ครับผม // มีประเด็นอื่นอีกไหมครับ โอ.เค. // อาจารย์ครับ // เชิญครับ // ขออนุญาตสั้น ๆ นะครับอาจาร เป็นเรื่องของ Ecosystem คือ ความแตกต่าง หรือลักษณะเฉพาะที่จะทำให้คู่แข่ง ผมไม่แน่ใจว่า เราหาเจ้าภาพ หรือจะเป็นรัฐหรืออะไรก็แล้วแต่ เป็นศูนย์กลางการทดสอบทั้งหมดน่ะครับ โดยเฉพาะวัสดุฝังในที่เสี่ยงสูงถึงขั้น 3 นี่ หรือเป็น One-Stop Service โดยที่เขามีหน้าที่ที่จะจัดหา ทำให้กระบวนการเร็วขึ้น เนื่องจากนักวิจัยนี่พอคิดอะไรได้นี่ พอไปผ่านกระบวนการที่ค้นหากว่าจะออกมา พอจะออกมาก็จะมี Innovation ก็ต้องไปทำ Design chตัวนี้นี่ เหมือนเป็นบล็อกใหญ่ ๆ ในเรื่องของ R &amp; D นี่ หรือ Innovative ที่จะไปสู้กับผู้ค้าต่างประเทศ หรือรายอื่น ก็ออกมาเป็นคำถามเดิมว่า แล้วพอเรานี่กำลังจะเสร็จอีกอันหนึ่ง ที่เป็นแผ่นดามโลหะธรรมดานี่ มันก็จะต้องมานั่งคุยกับเรื่องของการตลาดซึ่งในเชิงการตลาดมันขายยากครับ ถ้ามันไม่มีจุดเด่น ขอบคุณครับ อาจารย์ครับ // มีประเด็นอื่นอีกไหมครับ คือที่คุณหมอปัฐวีย์พูดนะครับ ผมก็มีประสบการณ์ตอนที่อยู่ Nectec ถ้าไกรสรอยู่ ก็ทราบดีว่า ตอนนั้นนี่ เรามีปัญหาเรื่องทดสอบคลื่นแม่เหล็กไฟฟ้า แต่ครั้งนั้นผมคอมมานตั้งตอนนี้ก็กลายเป็น TTEC ประวัติศาสตร์ย้อนหลัง ที่จะให้นักเศรษฐศาสตร์ นักวางแผน หรือรัฐบาล เขาก็อาจจะเข้าใจยาก แต่ตอนนี้นี่ TTEC ก็คอมมานอุปกรณ์แม่เหล็กไฟฟ้าได้เยอะ คือ การที่จะตั้งอย่างที่คุณหมอปัฐวีว่านี่ ผมก็ว่าสำคัญ เรียกว่าเป็นโจทย์ใหญ่มาก กับทางอะไรนะของ สวทช. น่ะ ผพว. ก็พูด NQI บ่อยมาก คือถ้าไม่ตัดสินใจทำอะไรสักอย่างนีั ประเสริฐก็จะ Supper ต่อไป ว่าหน่วยงานไหนจะรับผิดชอบเรื่องนี้ รับผิดชอบเรื่องนี้ กฤษไกรพ์รู้ไหม // คือเรื่อง One Stop นี่ผมเคยปรัเคยปรึกษาคุณกรพัฒน์ด้วย แล้วอะไรน่าจะมีการ onestop ที่จำวิจัยและพัฒนา ก็ One Stop ไม่ทราบพี่บีอยู่ในห้องประชุมนี้หรือเปล่าครับ คือได้มีโอกาสคุยเรื่องนี้อยู่จะได้นักวิจัยเวลาคิดอะไร จะได้ไม่มา Subfer รวมถึงการตลอดสุดท้ายด้วยนะครับ // มันเอา Eco ให้ได้ก่อน มันก็ตาย เพราะถ้าทดสอบได้ตลาดมันก็ไปของมัน เอาใครล่ะ ที่จะดู เดี๋ยวคุณลองถอยสไลด์ไปสิ ที่เป็นทดสอบอะไร 3-4 แห่ง กระจัดกระจาย 4-5 แห่ง อะไรก็ไม่รู้ 3 แห่ง 4 แห่งน่ะ ลองไปดูว่าไกรสรมีความเห็นอย่างไรไหม แล้วอันนี่ NTCT นี่ ใครดูแล เขาจริง ๆ เราก็มีการคุยกันหลายครั้ง เครื่องที่ทางด้าน NTCT ลงนี่ เป็นคู่มือประเภท ในหน่วยงานอื่น ผมไม่ได้เน้นในที่ Product เพราะฉะนั้นการลงทุนของเขากระจัดกระจายไปพอสมควรนะครับ ไปบางส่วนนะครับ ว่า ตัว Product Sample จะได้เจียดเงินบางกลุ่มเข้ามาให้เต็ม ให้เขาได้ครับ ถ้าลงไปแล้วปุ๊บ ลูกค้าจะมีกี่ราย เห็นผมทำงานอย่างนี้ ผมต้องทำงานเลี้ยงตัวเองด้วยนะครับ เราก็เลยต้องดูตลอด ว่าพอเราทำปุ๊บ // คือ มันลำบากน่ะ มันคล้าย ๆ จะเอาอะไรก่อนใช่ไหม มันหน้ามืดแน่ เราก็หน้ามืดแน่ เราก็คงไม่วิจัย อยากได้อะไรก็ทำตาม แต่ผมจะพูด Product ในอนาคตนะครับ อันนี้เอาไปคิดต่อดีกว่า ตอบในนี้ไม่ได้ คุณไปคุยกันอีกนาน แต่ไปคุยกับ อย. ก็คุณก็ทำเท่าที่ทำได้ไปก่อน โอ.เค. ไหม มีประเด็นอื่นอีกไหมครับ ใช้เวลานานไหมครับ วันทนีย์เสนอสรุปครับ วันทนีย์ โครงการนี้ประเด็นเพื่อพิจารณาเห็นชอบ ความก้าวหน้าของการดำเนินการกับเรื่องของงบประมาณ In cash ในปีที่ 3 งวดที่ 2 นะคะ ค่ะ แล้วก็รับทราบประเด็นที่ดร. ประเสริฐขอขยายเวลา ดร.ประเสิท ที่ประเด็นไว้กฤษณ์ไกรฟ์ ว่าจะทำอย่างไร เรื่อง Eco แล้วพอประเสริฐเสียเวลาไปอีก 3 ปี เราก็ไปว่าประเสิทไม่ได้ ความสะดวกใช่ไหม เหมือนไก่กับไข่ โอ.เค. นะ ท่านกรรมการมีอะไรขัดข้องไหมครับ ก็อนุมัติไปตามที่ขอนะครับ //ค่ะ //เชิญต่อนะครับ ใครจะต่อไหมครับ ต่อเนื่องที่ 2 นะคะ โครงการเครื่อง DentiiScan 3.ทางทันตกรรม หัวหน้าโครงการก็คือ ดร. เสาวภาคพงวิจิตรมณี เชิญหน้าต่อไปค่ะ นะคะ ระยะเวลา 3 ปี 6 เดือน TRL 9 นะคะ ต่อไปโครงการนี้ก็มีวัตถุประสงค์ ก็มีแพลตฟอร์มระบบบริหารจัดการทางทันตกรรม กับเครื่องเอ็กซเรย์ นะคะ ผลงานส่งมอบนะคะ ก็เป็นไปตามในตัว นะคะ ก็จะเป็นจนถึงปี 2565 นะคะ ผลการดำเนินงานนะคะ ก็จะเห็นว่างานในปีที่ 1 ปีที่ 2 ในขณะนี้ ความก้าวหน้า ในช่วงปีที่ 3 ช่งแรกนะคะ ก็จะเห็นนะคะ ว่า โครงการก็เป็นไปตามแผนนะคะ ค่ะ ก็ยังอยู่ในระภาพอินโฟกราฟิก ตัวเครื่อง DentiiScan ขณะนี้ก็อยู่ในช่วงสีฟ้านะคะ สีเขียวกับสีส้มนี่ ก็อยู่ในช่วงสีฟ้า ภาคสนามทางคลินิก ทดสอบตาม DentiiScan แล้วก็เรื่องขอรับมาตรฐาน ISO 13485 นะคะ ค่ะ ก็จะมีเฟส 1 นะคะ สีเขียวก็เสร็จอีกแล้วปี 2564 นะคะ งานก็คือตัวขยายผลไปทดสอบภาคสนาม ซอฟท์แวร์ metal ขณะนี้นะคะ ก็ยังอยู่ในกระบวนการทำงาน เดี๋ยววันนี้นักวิจัยก็จะมานำเสนอนะคะ ผลจากการประเมินผู้เชี่ยวชาญนะคะ ก็มีคุณหมอปฐวีย์ ดร.นภาพงศ์ คุณหมอพิมพ์เดือนนะคะ โครงการด้านวิชาการ เครื่อง Cloud basepachform ใช้งานที่คณะทันตแพทย์ศาสตร์ ที่เชียงใหม่ และโรงพยาบาลนครพิง และอบรมทันตแพทย์ในการใช้งาน 34 แห่ง เพิ่มความปลอดภัยในการใช้ และพัฒนาระบบ Cloud ให้รองรัการใช้งานจำนวนมาก และวางแผนการผ่าตัดส่วนเครื่อง DentiiScan ความปลอดภัยและขยาย ISO 3485 ทดสอบภาคสนาม ที่คลินิกทันตแพทย์ศาสตร์ คลินิกทันตแพทยศาสตร์ และภาคพาโนลามิกจำนวน 10 ราย พัฒนาก็ทำซอฟต์แวร์ที่เกิดไปใช้พัฒนา นำไปใช้ประโยชน์ได้จริง แต่ยังไม่สามารถนำไปใช้ในเชิงพาณิชย์ได้นะคะ มีปัญหาอุปสรรค มีความล่าช้าแก้ไข ก็คือมีการดำเนินงานทดสอบอย่างเร็วที่การใช้งบประมาณก็สอดคล้องกับเรื่องกิจกรรมนะคะ ผลการประเมินก็เป็นไปตามแผน ผู้เชี่ยวชาญก็ สรุปว่ามีการก้าวหน้าการดำเนินงาน มีความก้าวหน้าและให้ดำเนินให้ดำเนินงานต่อนะคะ ค่ะ ทางผู้เชี่ยวชาญมีความเห็นสอบถามนักวิจัยอยู่ในกลุ่มที่จะตอบคำถามค่ะ พอทราบประเด็นแล้ว นักวิจัยทราบไหม แนนจะเสนอไหม // ค่ะ สวัสดีค่ะ ท่านประธาน แล้วก็กรรมการทุกท่านนะคะ ก็มีสักกี่สไลด์ //มีเยอะค่ะ // ครับผม ผมจะอยู่อีกประมาณครึ่งชั่วโมง นิดหนึ่งค่ะ เพราะว่ากรรมการบางท่านก็ไม่รู้จักเครื่อง แล้วก็พัฒนาตั้งแต่ 2.1 แล้วปัจจบันเราจะทำตัว DentiiScan Duo ก็เครื่อง DentiiScan 2.0 แล้วก็ 1.1 นี่ ผ่านมาตรฐาน IS 13485 มีการติดตั้ง 60 เครื่อง ให้บริการผู้ป่วยมากกว่า 17,000 ครั้งนะคะ แล้วก็มีการ rysen เรียบร้อยแล้วค่ะ ก็อันนี้จะเป็นเครื่อง ก็เครื่องนี้จะถ่าย CT ที่เป็น 3D ได้ ก็ถ่าย 2 มิติ panoramic ขนาดเล็ก แล้วก็น้ำหนักก็จะมีน้ำหนักจะน้อยกว่าเครื่อง DentiiScan 2.0 นะคะ อันนี้จะเป็นหน้า Software ที่เราพัฒนาขึ้น มีส่วนของการปรับปรุง ส่วนของการสั่งถ่ายภาพนะคะ ให้รองรับภาพ Paranomic ภาพ CT scan แล้วเราก็มีการปรับปรุง 18 วินาทีเหลือเพียง 9 นะคะ ในส่วนของซอฟต์แวร์สร้างภาพตัดขวางให้ลดลงด้วยนะคะ จาก 2 นาทีครึ่ง เหลือ 18 นาทีค่ะ ก็ปรับปรุงในส่วนของ ส่วนการไพรเวทเครื่องค่ะ อันนี้จะเป็นเรื่องของการถ่ายนะคะ ต่าง ๆ นะคะ เราจะมี 4 โหมด 3 โหมดจะเป็นในเรื่องของ CT มีการถ่ายแบบว่า หรือเฉพาะขอกรรไกรล่าง แล้วก็เฉพาะจุด ขนาด 4 เซ็น มีให้เลือกระหว่างแล้วก็เด็กนะคะ อันนี้เป็นภาพของตัวอย่าง ตำแหน่งต่าง ๆ ค่ะ เราก็มีการทดสอบ Image Quality กับ Phantom ความละเอียดของภาพ ที่วัดนี่ก็ไม่เกิน 0.5 มิลลิเมตร เราผ่านเรื่องมากตรฐาน ISO 13485 ผ่านเรื่องการตรวจสอบความปลอดภัย แล้วก็ผ่าน PTEC เมื่อปีที่แล้วเหมือนกัน ปัจจุบันนี้เราอยู่ในช่วงของการทำ ECOในมนุษย์นะคะ ก็มีการยื่นขอทดสอบ แล้วก็ได้รับการอนุมัต แล้วก็ได้รับการอนุมัติ ทดสอบที่คณะทันตะ อันนี้เราก็มีการติดตั้งเครื่อง DentiiScan ที่ภาคศ้ลยศา เมื่อเดือนสิงหาคม ปีที่ผ่านมา แล้วก็มีการอบรมใช้งานค่ะ อันนี้จะเป็นผลการทดสอบเบื้องต้นนะคะ พบว่าคุณหมอแจ้งว่า สามารถเห็นกายวิภาคที่สำคัญต่อการฝังรากฟันเทียม ขั้นตอนการถ่ายรังศีนะคะ จะไม่ซับซ็อน อันนี้จะเป็นตัวอย่างภาพที่เห็นกายวิภาคส่วนต่าง ๆ นะคะ ก็ทำได้รวดเร็ว การประมวลผลภาพ ใช้งานง่ายค่ะ เครื่องก็จะเห็นที่จะเห็น อย่างเช่นพวก ไซนัส พื้น หรือว่า อันนี้นะคะ เป็นผลการทดสอบเบื้องต้นนะคะ TBCT กับเครื่อง DentiiScan 3 คน ประเมินความพึงพอใจโดยให้คะแนนคุณภาพของภาพ ส่วนภาพก็คือแย่สุดอันนี้จะเป็นตัวอย่างว่า การที่ทำผลประเมินมานะคะ ก็ใน 6 ตำแหน่ง ก็เกิน 3 ในเรื่องของคุณภาพ ภาพนะคะ ต้องอบกว่าทดสอบทางคลินิกกับเครื่องหนึ่งด้วย ซึ่งยังอยู่ระหว่างการทดสอบอยู่นะคะ อันนี้ก็จะเป็นผลทดสอบ กับภาพพาโนรามิกค่ะ ก็จะเห็นมีความชัดเจนแล้วก็มีความชัดเจนของขากรรไกรขากรรไกรบน ขากรรไกรล่าง เห็นฟันหน้าล่างได้ชัดเจนผู้ป่วยให้ถูกต้อง และเห็นในส่วน ชัดเจนนะคะ สามารถช่วยคัดกรองความผิดปกติได้ ผอันนี้จะเป็นตัวอย่างภาพ Panoromic ที่เป็น 2 มิตินะคะ ในโครงการนี้ค่ะ มีส่วนที่ทำเครื่อง และส่วนที่ 2 คือ เป็นส่วนที่แสดงผลภาพผ่านระบบ Cloud นะคะ แล้วส่วนที่ 3 จะเป็น DentiiScan แล้วส่วนที่ 2 การแสดงผลภาพจะให้ ดร. วริตะ ช่วยนำเสนอนะคะ // เชิญวาริตะ เชิญครับ // ครับ สวัสดีครับ ในส่วนของการแสดงภาพนะครับ หลัก ๆ เลย เราอยากจะดำเนินความสะดวกในการใช้งาน โดยการผูกข้อมูลหมอกับผู้ป่วย เมื่อทำการส่งขึ้นไปในระบบ Cloud แล้วนี่ จะสามารถที่จะ Login เข้าไปสู่ตัวคลาวนซอฟท์แวร์ และก็ดูภาพผ่าน Clund หรือ ก็อันนี้จะเป็นภาพโดยรวม จะก็มีหน้า ก็จะดำเนินความสะดวก ก็จะใช้เป็นเรื่องของการเพิ่มความปลอดภัยในการเข้าถึงข้อมูลนะครับ ระบบนี่รองรับการแสดงภาพ ส่งจากเครื่องตัว ที่จะอัปโหลดเข้ามาได้ และแสดงตัวอย่างการสแกนเข้ามาได้ว่ากำลัง Display ภาพไหนอยู่ได้โดยอัตโนมัตินะครับ อันนี้จะเป็น ใช้ในกรณีที่เป็น CT ภาพที่เป็น 3 มิติ เข้ามาก็จะสามารถดูภาพในมุมมองปกติพวก… แล้วก็มีการเพิ่มฟีเจอร์ในเรื่องของการทำ สามารถทำได้ สามารถที่จะทำการวัด หรือการได้ เพราะฉะนั้นก็จะมีการซับพอร์ท ในกรณีที่เราแชร์เคสระหว่างหมอด้วยกันนะครับ หรือว่าการปรึกษาผู้เชี่ยวชาญ แล้วก็เปิดดูในภายหลังได้ ต่อไปครับ อันนี้จะเป็นตัวอย่างของหน้าเว็บไซต์นะครับ ธรรมดา เวลาเราเปิดภาพที่เป็น Panaromic ภาพเข้ามาก็จะสามารถใช้เครื่องมือพื้นฐาน เป้นตัวระบบมันจะจัดสรรให้ตัว Display เข้ามาได้ก็จะเป็นหน้าตาประมาณนี้ สามารถบันทึก แล้วกลับมาเป็น… โดยรวมสถานะตัวนี้ตัวระบบนะครับ ให้รองรับเรื่องของโรงพยาบาล ดีไซน์ให้สามารถจำนวนพยาบาลให้ได้ง่าย ๆ นะครับ เราสามารถที่จะอิสระนะครับเราสามารถที่จะจัดการตรงนี้ได้นะครับ การทดสอบนี่ เราจะมีการทดสอบ Performenmt ทำการอัปโหลดนี่ โดยการจำลองเข้าไปนะครับ ก็สามารถทำงาน มากกว่า 50 เครื่อง กำทำการดูภาพพร้อม ๆ กันเลยนะครับ ไม่มีการสูญหาย ก็คือเราใช้พวก Private Cloud ก็คือที่ผู้จ้ดการเขาจะสามารถคอยระบบ Allten แล้วก็ระบบ YDS ที่มีการลงทะเบียนระหว่างของคุณหมอที่อยู่ในระบบเราด้วย แล้วเราจะมาเช็กลิสต์ ว่า Matching หรือเปล่า เพื่อจะคัดกรองนะครับ มีการเก็บบันทึก Log ต่าง ๆ ว่ามีการเข้ามาในเว็ปฯ เพื่อดึงข้อมูลเข้าไปนะครับ ก็จะช่วยเพิ่มมาตรการความปลอดภัยของเราน่ะครับ ตัวซอฟต์แวร์ช่วยวางแผนผ่าตัดตัวนี้ ก็คือวางขอบเขตความสามารถ โดยการเชื่อมต่อได้ ส่วนตัวนี้มันจะทำการโหลดข้อมูลจากคราวนี่นะครับ ก็ตัว Displan สามารถเพิ่มฟีเจอร์อื่น ๆ พวกการออกแบบตัวฟันปลอมนะครับ ตำแหน่งหรือทิศทางของตัวลากเทียมของตัวรากฟันเทียมได้ ณ เวลานั้น ๆ ได้นะครับ อันนี้ก็จะเป็นการปรับฟีเจอร์ รวมถึงการตัดหน้า เห็นหน้าได้มากขึ้น อย่างการระบุตำแหน่งของตัวรากเทียมเมื่อทำการออกแบบตัวนี้เสร้จแล้ว ไอ้ตัวแผงนี่ กลับไปอยู่ใน Cloud ได้นะครับ ผ่านตัวซอฟต์แวร์ขึ้นไป ฃนอกจากนี้ Expore นำผลที่ได้ไปใช้กับงานอื่น ๆ ได้อีก ขึ้นรูป 3 มิติ หรือเอาไปออกแบบ Drill Guide แล้วแต่ว่าตัวซอฟต์แวร์ที่เอามาทำต่อ อันนี้ก็จะเป็นภาคโดยรวม ไปติดตั้งแล้วก็การอบรมให้กับคุณหมอที่ใช้งาน เราติดตั้งกับตัว DentiiScan 2.0 40 โรงพยาบาลนะครับ ประมาณ 700 กว่าครั้ง เกือบจะ 100 ครั้ง ครับผม ขอบคุณครับ // ค่ะ ในส่วนต่อไปจะเป็นเรื่อง Detistry ช่วยอธิบายค่ะ ขอเชิญค่ะ // ครับ สวัสดีครับ Digital Dentistry Platform pachform นะครนะครับ ขอหน้าถัดไปเลยครับ ครับ ก็สำหรับเบื้องต้นครับ ตัวระบบนะครับ dictateกับตัว … จะมีการเชื่อมต่อกัน เนื่องจากว่าเวลาแพทย์จะทำการออเดอร์ครับ จะทำการ เข้ามาเพื่อจะลดเวลาในการดึงข้อมูลครับ เพื่อจะดึงข้อมูลเมื่อผู้ป่วยได้เผยภาพ CT Scan แล้ว นะครับ อันนี้ คือ คอนเซ็ปต์ที่ 1 นะครับ ระบบ Cloud ที่เราทำนะครับ กับส่วนใหม่นี่ มีการเชื่อมต่อกัน ในส่วนที่เป็นเรื่องของภาพถ่าย เมื่อเราเรามีการออกแบบเรื่องของการเชื่อมต่อข้อมูลสิ่งที่เราทำ ก็จะมีด้วยกัน 2 ส่วนนะครับ ส่วนที่ 1 ก็คือระบบที่จะให้คุณหมอออเรื่องของวัสดุทันตกรรม แล้วก็ส่งต่อไปเอกชนนะครับ ที่รับผลิตก็จะเป็น 2 ส่วนนะครับ ถัดไปครับ อันนี้ก็จะเป็น Flow ot8ก็คือเริ่มต้นที่คุณหมอนะครับ ก็จะเข้าไปเลือกผู้ป่วย ว่าจะทำอะไรนะครับ โดยการออเดอร์ เราจะดึงภาพจาก CT Scan โดยตรงนี้ไม่ต้อง Write เหมือนเดิมนะครับ ก็สามารถดึงภาพจากทางตัว CT มาได้เลย แล้วก็ส่งไปให้บริหารจัดการ โดยการจะมีขั้นตอนของการออกแบบ ทุกกระบวนการนะครับ จะมีการ Track ได้นะครับ ว่ากระบวนการไหนใช้ระยะเวลาเท่าไรนะครับ คอนเฟิร์มว่าอันนี้ถูกต้องไหม เพื่อเป็นการยืนยันว่า สิ่งนี้นี่ถูกต้องไหมนะครับ เพื่อลดปัญหา จะได้ไม่ต้องมาแก้ไขนะครับ โดยกระบวนการทั้งหมดนี่ ก็ช่วยลดเวลาในการจัดส่งแบบเดิมนะครับ เข้ามาเอาข้อมูล ส่งผ่านเป็บแบบ Digital ทั้งหมดถัดมาครับ อันนี้เป็นภาพตัวเว็บฯ นะครับ ที่เราทำเสร็จแล้วนะครับ นี่ก็เป็นฝั่งของทางเจ้าหน้าที่ของบริษัทเอกชน ทางเจ้าหน้าที่บริษัทเอกชน ถัดไปครับ ว่าเราเริ่มทำ เริ่มพัฒนาตั้งแต่ปี 2562 แล้วก็มีการปรับแก้มาเรื่อย ๆ นะครับ ก็จะได้รับคำแนะนำ อให้เรา 2-3 ครั้ง ข้อมูลจากบริษัทเอกชน CTEC นะครับ เรื่อง Security นะครับ มีการดูช่องโหว่ต่าง ๆ นะครับ แล้วก็ปรับการแสดงผล ก็แล้วเสร็จในวันที่ 17 กันยาถัดไปครับ ก็จากนั้นเราก็เริ่มเข้ามาเพื่อจะทดสอบเสมือนจริงนะครับ ทางคุณหมอปฐวีย์ แล้วก็ทางโรงพยาบาลนครพิงนะครับ ซึ่งก็ในวันประชุมนะครับ คุณหมอปัฐวีก็แนะนำในเรื่องของ Teleconsulอีกที่หนึ่งนะครับ ไม่มีความเชี่ยวชาญ ก็ต้องการคุณหมอที่มีการเชี่ยวชาญกว่า เรื่องตรงนี้เพิ่มเติมนะครับ เราก็รับมานะครับ แล้วก็ปัจจุบันทางโรงพยาบาลนครพิง ก็มีการ Submis ในการพูดคุยกับบริษัทที่รับผลิตอุปกรณ์ว่าจะดำเนินการต่อไปครับ ก็อันนี้ก็เป็นความก้าวหน้าของ Dentisty จบพรีเซนต์เทชัน จบใช่ไหมแนน จบแล้วใช่ไหม // จบแล้วค่ะ อาจารย์ // ผมขอคอมเมนต์ เป็นผู้เชี่ยวชาญด้านนี้เชิญก่อน // ผมคิดว่า Function ที่ทำมา ทีมงานนะครับ ทำได้ Advance มาก ๆ เลย ก็น่าจะเป็นประโยชน์ในภาพรวมนะครับ ผมห่วงนิดเดียวย้อนกลับมาเหมือนกับเมื่อกี้เลยครับ เรื่องการตลาดไว้สักนิดหนึ่งนะครับ จะช่วยได้มากพอสมควรครับ ขอบคุณครับ // เชิญหมอปัฐวีครับ ฮัลโหล // ครับ อาจารย์ครับ // เชิญคุณหมอ Comment ครับ // ผมเขียนไปหมดแล้วครับอาจารย์ คือจริง ๆ อย่างที่เรียนให้ทราบครับ มันมีอีกหลายส่วนมาก ที่จะต่อยอดแล้วมันจะช้าตรงเรื่องของการทำ Design chaหรืออะไรก็แล้วแต่ แต่ว่าถ้าให้ดีนี่ ถ้ารีบเอามาตอนนี้มันอยู่ในเทรนด์ เริ่มผันเปลี่ยนจาก 2D มาเป็น 3D ครับ อาจารย์ ครับผม // คือ คุณหมอปัฐวีอธิบายนี่ ผมเป็นผู้อำนวยโครงการนี้ที่เราพูดคุยกันนี้ ส่วนใหญ๋ที่เราคอนเฟิมคือ เราจะไปสู่เชิงพาณิชย์ได้อย่างไร การไปสู่เชิงทั้งพูดก็แล้ว ทั้งคราวนี้นะครับ แต่นักวิจัยก็พยายามอยู่ คุณหมออรรถพร คุณหมอปฐวีย์ มีความเห็นอย่างไรเกี่ยวกับเรื่องที่จะเอาขึ้น Digital Clund ไปทำเชิง User ในความรู้สึก มีความรู้สึกอย่างไร เชิญอาจารย์ปัฐวีย์ก่อนเลยครับ // ครับผม ขอบคุณครับ พ.ร.บ. ข้อมูลส่วนบุคคลน่ะครับ ทีนี้ถ้าประเด็นนี้ ถ้าเราไม่นึกถึง ถ้ามันเป็นประโยชน์ในแง่ของข้อมูลคนไข้อยู่บน Clund บรคราวแล้วคนไข้สามารถนำข้อมูลของตนเองไปเพื่อใช้ในการปรึกษาหารือ หรือไปขออะไรก็แล้วแต่ หรือเอา Big Data เข้ามาใน Analizeมีประโยชน์มาก ๆ เลยนะครับ ว่าเมื่อสัก 2-3 วันที่แล้ว เราได้สอบวิทยานิพนธ์ เรามีการลองใช้ข้อมูลของศูนย์ซึ่งเราเก้บมาประมาณ 8-9 ปี เราได้มาประมาณ 300 เคส นะครับ เราลองที่เอาไปเทรน AI มันก็ออกผลมาค่อนข้างดี ซึ่งถ้าข้อมูลขนาดใหญ่นี่ จาก 50-60 เครื่อง และมี Big Data ใช้ข้อมูลที่ถูกต้องตามกฎหมายนี้ เราสามารถจะเห็นอะไรอีกเยอะครับ อาจารย์ครับ // คือเรื่องกฎหมายนี่ไม่น่าห่วงนะครับ วางแผนจะใช้อะไร ผมได้ดูเรื่อง DPA ของรัฐบาล ที่กาชาดนะ ก็ทำได้ เราสามารถจะทำได้ ข้อมูลไหนที่เป็นข้อมูลส่วนรวม แล้วข้อมูลไหนที่เราต้องการใช้ ให้เราว่าอย่างนี้ โอ.เค. ก็ไปได้ เชิญนักวิจัยอื่น เชิญกรรมการท่านอื่นครับ คือ อันนี้ความหลังที่ ดร.แนนพูดนี่ ตั้งแต่เดิมเราทำ DentiiScan ที่ทุกคนไม่แน่ใจว่า หลายคนคุ้นเคย DentiiScan ที่เราทำกันนี่ สมัยผมอยู่ลาดกระบัง ตอนหลังมีดร.แนนเข้ามาช่วย แล้วก็ใช้ไปแล้ว 60 กว่าเครื่อง ก็ดีมาก ก็เป็นคีย์แมน พยายามอีกครั้ง คือ Duo หรือ Dentii 3 เราพยายามจะลดให้ Dimension มันเล็ก แล้วจำเพาะจุด ให้ราคามันเข้าตลาดได้ แต่ก็ไม่ง่าย เพราะของเกาหลี หายใจลดต้นคอลดต้นคอ หรือตีตลาดของเราเลย เชิญท่านอื่น ดร.เสาวลักษณ์มีอะไรจะถามไหมครับ // ขอบคุณค่ะ อาจารย์ไพรัช เมื่อกี้คุณหมอคุณหมออรรถพร คิดว่าเรื่องเทคโนโลยี คอมเมนต์ไป คิดว่าอยู่ในระดับ Fontire นะคะ ตรงนี้ก็ไม่มีความรู้ค่ะ ขอไม่ถามประเด็นนั้น อยากจะถามทุกโครงการ อยากฝากทีมงาน ก็เข้าใจค่ะว่า ถ้าเป็นนักวิจัยทางด้านวิทยาศาสตร์ ก็จะโฟกัสเกี่ยวกับเรื่องเทคโนโลยีเป็นหลักนะคะ ดู Procencial Demand อย่างนี้ สุดท้ายก็นำไปสู่ NO ที่เป็นเรื่อง Commutilization ได้ // วันหลังจะชวน ดร.เสวลักษณ์มาร่แต่ผมเชื่ออย่างนี้นะ แต่ผมเชื่ออย่างนี้นะ อะไรก็แล้วแต่ ถ้าเราเอาเข้าสู่ตลาดแล้วนี่ มีตัวอยู่กลางนิดหนึ่ง มีคนมาทพหรือว่า ให้มีคนได้มาใช้ของเราจำนวนหนึ่งแล้วเดี่ยวมันล้นเข้าตลาดได้ ถ้าเราไม่มีอะไรตัวกลางมาลองใช้ คล้าย ๆ Sandbox อะไรนี่ คนไทยเขาจะไม่เข้าใจเทคโนโลยีเราเลย คล้าย ๆ ว่าถ้าเราทำขนมขึ้นมาเวอร์ชันใหม่ นี่ แล้วเราไม่มีโอกาสให้ใครลองเลย มันไม่มีทางที่ใครจะรู้จักเราเลย แต่เราทำเทคโนโลยีพวกนี้มันต้องใช้เงินในการทำ ผมจึงได้ ไม่รู้ว่า ดร. เสาวลักษณ์จำ บันได 5 ขั้นที่ BCG เครื่องมือแพทย์นะครับ ตอนผ่านมาตรฐานนี่ ผมได้เสนออยู่อันหนึ่ง อันนี้สำคัญมากในความเห็นผม ก็จะพูดนิด แต่ก็ย้ำ ๆ ไว้ไม่อยากไปกล่าวหาใคร คือ ของที่มาจากเมืองนอกนี่ Incomdent นี่ เขาจองตลาดไปหมดแล้วครับ ท่าน ดร.เสวลักาในโครงการวิจัยเรา พอนักวิจัยใหม่ จะเอาอะไรเข้าไปเหนื่อยมาก แต่ว่าอย่าง DentiiScan 3 มันเข้าไปได้ด้วยความกรุณาของคุณสุวิทย์ เมสินทรีย์ แล้วมันก็เข้าไปได้ดี เมื่อกี้ ดร. แนน เสนอว่าใช้ไปกว่า 71000 ครั้ง แต่อันนี้ไม่เป็นอะไรครับ เดี๋ยวค่อยเข้าไปสู้นกันอีก ผมยังเชื่อเลยว่า DentiiScan Dถ้ารัฐยอมซื้อสักจำนวนหนึ่ง แล้วให้มีคนคนใช้นะ ผมไม่รู้จำนวนเลยพูดไม่ได้ รัฐก็ได้ประโยชน์อยู่ดี เพราะว่ารัฐเอาไปใช้ทำงาน อันนี้ก็ต้องไปว่ากันต่ออีกที โอ.เค. ไหม ตกลงจากวันทนีย์ ครับ วันทนีว่าอย่างไร เสนอนะคะ ประเด็นเพื่อพิจารณา เห็นชอบความก้าวหน้าครั้ง 5 แล้วก็สนับสนุนงบประมาณอินแคช ไม่เกิน 9,898,000 บาทค่ะ ต่อไปเป็นโครงการต่อเนื่อง // เดี๋ยวต้องถามท่านกรรมการ อย่าเพิ่งรีบสรุป ท่านกรรมการ โอ.เค. นะครับ นะครับ โอ.เค. ทีนี้ต. 3ต่อไป // เป็นระบบ X-ray สำหรับแพลตฟอร์มดิจิทัลออโธปิดิกส์นะคะ โครของ ดร. อุดมชัยนะคะ นะคะ // ผมจะอยู่ได้ ผมจะอยู่อีกสัก 5 นาที แล้วเดี๋ยวขอออกไป เชิญคุณหมออรรถพรช่วย เชิญคุณหมอรรถพร //โครงการนี้ก็จะมีอยู่ 2 เรื่องนะคะ กับอันที่ 2 ก็คือพัฒนาเครื่องถ่ายภาพเอ็กซ์เร นะคะ ค่ะ ก็จะมีเดี๋ยวคงมีรายงานนะคะ ก็จะมีผลตามแผนนะคะ ก็จะเห็นว่าขณะนี้นี่เป็นรายงานความก้าวหน้าของปีที่ 3 ใน 6 เดือนแรกนะคะ ก็จะเห็นว่า เป็นไปตามแผนนะคะ ทั้งสิ่งที่มี คือ Body ray n ค่ะ Body Ray M เวอร์ชัน 2 นะคะ ที่กำลังดำเนินการ ตัวที่เป็น ผายปอดนะคะ ก็คือตัวที่เป็นหุ่นโทฟิคนะคะ แล้วก็มี Cloud Base Digatal Orthopidic อยู่ในระหว่างการดำเนินงานนะคะ ก็มีตัวบอกว่าคุณภาพเป็นอย่างไร ผ่านการทดสอบเป็นอย่างไรบ้างนะคะ ผลกระทบเชิงเศรษฐศาสตร์จะทำอะไรได้บ้างแล้วก็การถ่ายทอดเทคโนโลยี ก็ให้นักวิจัยถ่ายทอดรายละเอียดมานะคะ ผลการประเมินจากผู้เชี่ยวชาญนะคะ ก็จะมี 2 ท่านนะคะ คุณหมอบรรจง ในเรื่องของโครงการความก้าวหน้าS นะคะ ตัวที่เป็นถ่าบปอด ก็ผ่านการทดสอบความปลอดภัย โดยกรมทางรังสี โดยทางวิทยาศาสตร์การแพทย์การไฟฟ้า ทาง PTEC ไว้เรียบร้อยแล้ว นำไปใช้ทดสอบภาคสนาม 2 แห่ง โรงพยาบาลพัฒนา Factory ฑรผลมาตรฐาน ISO 35 แล้วอยู่ในระหว่างรอรัserdipicate เวอร์ชัน 2 อยู่ในระหว่างจัดซื้อชิ้นส่วน ดำเนินการทดสอบภาคสนาม ที่โรงพยาบาล ประเทศไทยได้ออกหนังสือ ตัวที่เป็น Cloud Base Digital อยู่ระหว่างการแสดนะคะ มีความล่าช้าจากปัญหาโควิดนะคะ ค่ะ หน้าต่อไปนะคะ ความก้ามหน้าของความก้าวหน้าในเชิงพัฒนาและการใช้ประโยชน์ ไว้มีการขอรับมาตรฐาน แต่ในระบบ Cloud base ภาคสนามสำหรับ Body Ray S Body R จากสถานการณ์โควิดทำให้มีการดำเนินการล่าช้า แนวทางแก้ไข ก็คือควรเห็นควรปรับแผนให้เหมาะสม และเร่งรัดในส่วนที่ล่าช้า การใช้งบประมาณก็สอดในกิจกรรม แม้มีอุปสรรคในสถานการณ์โควิด ในโรงพยาบาลภาคสนาม ข้อเสนอแนะ ก็การดำเนินงานเป็นไปตามแผน แม้จะมีการล่าช้าในบางส่วน ในบ้าแล้วก็สนับสนุนให้ดำเนินงานต่อนะคะ ค่ะ ท่านกรรมการมี Comment อะไรไหมคะ ท่านกรรมการมีคอมเมนต์อะไรไหมคะ หรือจะให้นักวิจัยเรานำเสนอ // เริ่มก่อนเลยไหมครับ //ครับผม ดร. อุดมชัยนะครับ เดี๋ยวผมจะขอแชร์สไลด์นะครับ อันนี้เดี๋ยวมาพูดถึง Product ทำทั้งหมดมีอะไรบ้างนะครับ อันที่ 1 เป็น Body Ray M ก็อย่างที่เห็นอยู่อันนี้นิดหนึ่ง ก็จะเป็นอันนี้นะครับ อันนี้ก็คือเป็นดิจิทัล 2 เสา เสาหนึ่งจะเป็นตัว เมื่อกี้ข้ามไปนิดหนึ่ง Body Ray M คือจะมีทุกอย่างอยู่บนตัว Mobe yสามาถออกไปสแกนที่ไหนก็ได้ในโรงพยาบาลเอาไปแสกนที่ ตัว Datector ก็จะเป็นแบบ Wireless นะครับ แล้วก็แบตเตอรี่ก็จะใช้ทั้งหมดเลย เพราะฉะนั้นจะใช้จ่ายไฟด้วยนะครับ ส่วนอันสุดท้ายจะเป็นตัว Body Ray R ก็ย่อมาจาก Retrofeat เอาตัวรับภาพนี่ไปเปลี่ยนให้กับ ที่เป็นแบบ จีน ที่เป็นแบบ CR ด้วยเลเซอร์ก็ที่เป็นดิจิทัลแล้วนี่ ไปทดแทนตรงนั้นได้ เดิมใช้ตัวที่ตัว X-Ray ก็ส่วนใหญ่ก็จะใช้เปลี่ยนห้อง X-ray เดิม ทุกอย่างเรียบร้อยแล้ว ก็จะฉายรังศีให้เป็นเท่านั้นเองนะครับ แล้วก็ต่อมาเรามีการพัฒนาพวกซอฟต์แวร์ต่าง ๆ ที่ต่อกับ ติดต่อกับ Tex รังศีต่าง ๆ QA แล้วก็ซอฟต์แวร์ในการปรับแต่งภาพให้ดูชัดเจนและตามที่คุณหมอต้องการนะครับ ให้มีความ Contrast เพียงพอนะครับ แล้วก็เรายังมีระบบ… ติดต่อกับระบบ Pat ได้ ขึ้นในหน้าจอคอมพิวเตอร์และสามารถทำหรือว่าวัดระยะ หรือว่าหมุดภาพอะไรอย่างนี้ได้ตามปกตินะครับ ส่วน Body ส่วนอันนี้จะเป็นเวลาใส่รังสีแล้ว ก็จะมีส่วน Software หรือกระบบแพคของโรงพยาบาลนะครับ ที่ทำ ก็คือ Digital Cloud Base Orthoซึ่งอันนี้ ตอนแรก็จะเป็นแพลตฟอร์มเพื่อให้คุณหมอทางด้าน ออโทพิดิกเกี่ยวกับอุปกรณ์ทางการแพทย์ เอาเข้ามาใช้ในแพลตฟอร์มเดียวกันนะครับ ตอนที่ติดต่อที่เกริ่นโดย ดร.ประเสริฐ ก็มาประชุมกันดี หลัง ๆ เขาบอกอาจจะรอไม่ไหว นะครับ เขาก็เลยอาจจะใช้บริการของ น่าจะเป็นซอฟต์แวร์ของประเทศญี่ปุ่นแล้วนะครับ ส่วนกิจกรรมภาพรวมทั้งหมดของโครงเราทำ ที่ทำทั้งหมด Output ก็จะมีซอฟต์แวร์ต้นแบบ Healt Chage up นะครับ แล้วก็ตัวเครื่องนะครับ ซอฟต์แวร์เสร็จไป 90 เปอตัวเครื่องนี้ก็ 90 เปอร์เซ็นต์ งให้กับบริษัท Pisamet เราต้องสรุปอันนี้เพื่อเข้าระบบ แล้วทำเป็นต้นแบบ ส่วน Body-ra M Body Ray M ไปทดสอบที่โรงพยาบาลธรรมศาสตร์เรียบร้อยแล้ว แล้วก็ได้คอมเมนต์ที่ต้องเอามาปรับปรุงแก้ไขตัวเครื่องนะครับ ก็เป็นต้นกำหนดที่ทำให้เกิดเวอร์ชัน 2 นี้ ค่อนข้างจะแรง ๆ ก็คือ บังคับให้เครื่องมันเคลื่อนที่ไปเหมือนกับเป็นคันบิด คล้าย ๆ กับพวก Scooter แต่ว่ามันดูแล้วจะควบคุมลำบาก ก็เลย สุดท้ายเราต้องเปลี่ยนให้มันคอนโทรได้ง่ายขึ้นเดี๋ยวอาจจะมีภาพวิดีโอมาให้ชมในภายหลังนะครับ แล้วก็อีกเรื่องหนึ่ง คือ เรื่องแบตเตอรี่ เหมือนกับว่ามันจะช้ามาก แบตเตอรี่เป็นตะกวก็แสดงผลมากนครับ ก็แสดงผล มี Comment อีกอันหนึ่ง แสดงผล เขาเรียกจำนวนแบตเตอรี่ที่เหลืออยู่ไม่ค่อยตรงเท่าไร การปรับปรุงในเวอร์ชัน 2 อันต่อไป ก็คือซอฟต์แวร์น่าจะประมาณ 90 เปอร์เซ็นต์แล้วนะครับ แล้วก็เหลือทาง สรุปเป็นรายงาน ส่วน Cloud Base Cloud base ที่ 50 เปอร์เซ็นต์ แล้วก็ขอคอมเมนต์ด้วยเหมือนกัน ว่าเราอาจจะไม่ทำต่อนะครับ เราจะเปลี่ยนการทำเอง จากทำ Platfrom ไปเป็นทำระบบแพคดีกว่า ที่เราไปติดต่อโรงพยาบาล แล้วก็มีการใช้เครื่องนี่มันจะมีปัญหาค่อนข้างเยอะ เขาก็จะยังไม่มีระบบแพค ก็ส่วนใหญ๋ก็อาศัยเขาซื้อระบบ CR ซึ่งเป็นตลับฟิล์มนี่ครับ มาแล้วก็จะมีมี่แถมมาด้วย เวลาเราเอาเครื่องเราไป ตัวแพคตัวนี้ให้ได้ไหม กับบริษัทที่ผลิต CR ตัวนั้น เราจะขอใช้กับเขาด้วยนะครับ มันก็จะมีปัญหาเล็ก ๆ น้อย ๆ ช้าบ้าง เหมือนกับว่าเราไม่ได้เป็นตัว Control เราก็ต้องติดต่อหลายที่ เจ้าหน้าที่โรงพยาบาลก็ไม่ค่อยชอบเท่าไร CR อีกทีหนึ่ง เลยคิดว่าเอาตัวแพคนี้ไปทำเองดีกว่า แล้วก็สามารถควบคุมได้ค่อนข้างเบ็ดเสร็จนะครับ ก็ชอบใจที่เรามีระบบแพตด้วย ตัวสุดท้ายก็จะเป็นตัว Viewer นะครับ เราจำทำเป็นตัวที่ติดกับระบบ Digital ตัวนี้ก็อาจจะพิจารณาว่า ทำแค่เฉพาะ ที่ไม่ถึงขั้นไปทำกับ อย่างนี้ต้องพิจารณาอีกรอบหนึ่งครับ อันนี้ก็พูดถึงเรื่อง Crinical ที่เราไปทำที่โรงพยาบาลธรรมศาสตร์นะครับ ก็สรุปเป็นผลเลยครับ จริง ๆ แล้วเขาก็จะมีเจ้าหน้าที่แพทย์ 3 คน แพทย์ 3 คนให้คะแนน ที่เรากำหนดเป็นแบบสอบถามมีคุณภาพเพียงพอที่ถ่ายช่องอก แต่ยังมีข้อจำกัดบางอย่างเกี่ยวกับความ บ้างนะครับ ถ้าเป็นผลจริง ๆ แล้วนี่ตัวที่มีผลดีน้อยที่สุด คือ เป็นนะครับ App Domain เนื้อของตรงท้องนี่ค่อนข้างหนา อาจจะมีข้อลดลง แล้วอีกอย่าง ตัวที่ทำให้รังศีไม่กระเจิงเยอะนะครับ ก็คือจะทำให้ต้องใช้รังสีเพิ่มขึ้น คนไข้อาจจะต้องรับรังสีเพิ่มขึ้น ถ้าเป็น Mobly ถ้าเป็นพวกโมบายด์ เพราะฉะนั้นไม่ควรที่จะใช้ Grit ตอนนี้เราก็กำลังจะพัฒนาซอฟต์แวร์เหมือนกัน ว่าจะทำเป็น ใช้ซอฟต์แวร์ในการกระเจิงของรังสีกายวิภาคนะครับ แล้วก็มีผลส่วน ISO 13485 นี่ ก็ได้รับการอนุมัติเรียบร้อยแล้วนะครับ รอว่าเมื่อไหร่เขาจะส่งใบ เอฟิเขต แล้วก็เป็นหน้าที่ที่ติด COVID ระบาดรอบแรกนี่ ทางโรงพยาบาลรามาฯ ก็ได้ติดต่อเข้ามา ใช้ได้ระยะหนึ่งเมื่อ COVId-19 มันซา แล้วเราก็เห็นเป็นแค่ 237 เคส ทั้ง 273 เคสที่สแกนไปไม่มีใครติด ต่อมารอบที่ 2 ก็จะมีโรงพยาบาลสนาม นะครับ ตัวอย่างที่ Factory ที่บางกระเจ้านะครับ ที่บางที่เมื่อมันชา คืนเครื่องเรามา และที่จะไปติดตั้งอีก ที่เป็น 2-4 ที่ ที่โรงพยาบาลแม่สอด จังหวัดตากนะครับ ได้รับการบริจากมาจากสภากาชาดไทยนะคก็เป็นเครือของกระทิงแดง ซ์้อเครื่องไปติดที่โรงพยาบาลแม่สอดนะครับ กำลังจะติด น่าจะเป็นอาทิตย์นี้นะครับ น่าจะกำลังติดตั้ง แล้วก็ TCT ที่สมุทรสาคร โรงพยายาลสมุทรสาคร เหมือนกันนะครับ อาทิตย์นี้ อาทิตย์หน้านี่ล่ะครับ อาจจะต้องขอเลื่อนไปอีกนิดหนึ่ง เรื่องที่เรามีคนขอให้เอาเครื่องไปช่วยโควิด ในที่ต่าง ๆ จังหวัดต่าง ๆ อีกนะครับ ขอข้ามไปก่อนนะครับ ส่วน Body Ray R จะมีการใช้งานจริงจังที่สุด ก็คือที่แม่ระมาดนะครับ ที่เขาใช้จริงจังมาก ประมาณเดือน ๆ หนึ่งเกือบ 2,000 ครั้ง นะครับ แล้วก็ตอนนี้ใช้เป็น 12,000 ครั้งแล้วนะครับ แล้วก็ที่ที่ 2 ที่เราไปติดให้ ก็คือที่ห้วยยอดนี่ก็ใช้ไม่ค่อยหนักหนาเท่าไร ที่ 3 ก็จะเป็นที่บ้านแพ้ว เหมือนกันตอนที่ COVID ระบาด อยู่ ก็สุกท้ายก็ขอยืมไปที่โรงพยาบาลบ้านแพ้ว ตอนที่โควิดมัน พอมันเริ่มซาไป เขาก็ได้รับบริจาค เครื่องแล้วก็ขอคืนมาให้นะครับ ที่เป็นศูนย์ โรงพยาบาลสนามอีกที่หนึ่ง ก็เอาไปติดตั้งแล้วก็ใช้งาน แล้วก็คืนเครื่องมาแล้วในห้อง X-Ray โรงพยาบาลเชียงนาน จังหวัดน่าน ก็รอติดตั้งนะครับ ที่โรงพยาบาลบ้านแพ้ว ติดตั้งถาวรแล้วครับ ส่วนอีกที่หนึ่ง ที่เราเพิ่งไปติดตั้งมาก็ที่สามเงา ก็น่าจะประมาณเท่านี้ ที่เหลือจะเป็นภาพต่าง ๆ ที่ไปเก็บมานะครับ ที่รามาฯ นะครับ ภาพของ X-Ray ปอดต้วอย่างนะครับ ที่วัฒนา ภาพตัวอย่างของคนที่เป็นโควิด นะครับ และนี่คือที่โรพยาบาลท่าทรายพิเศษนิดหนึ่ง ตอนที่ไปติดตั้งเจ้าหน้าที่ที่ติดตั้งต้องใส่ชุดอย่างนี้นะครับ ก็ลำบากนิดหนึ่ง ต่อไป แล้วก็อันนี้เป็นที่ Warter ที่บางกระเจ้านะครับ เสร็จเรียบร้อยแล้วครับ อันนี้จะเป็นรูปลักษณ์ใหม่ แล้วก็อันนี้เป็น Body Ray M ที่เวอร์ชัน 2 ที่มีการปรับปรุงเปลี่ยนแปลงนะครับ เรื่องการขับเครื่อนและ 2 แบตตารี่ ใช้ Iron แทนนะครับ แล้วก็มีพวกโครงสร้าง เป็นรายละเอียดยิบย่อยแล้วก็ ก็จะเป็นที่แม่ระมาด ก็จะมีภาพท่ายทุกส่วนของร่างกายเลยนะครับ ก็ไปเร็ว ๆ นะครับ ก็มีที่ห้วยยอด ที่บ้านแพ้ว ที่โรงพยาบาลสนาม อันนีก็นิดหนึ่ง เป็นตัว Port เขาเรียกว่าเป็นตัว Porttable ฉากรับรังสีที่เป็นหน้าตาอย่างนี้นะครับ อันนี้ที่โรงพยาบาลเชียงกลางนะครับ ใช้ระบบ X-Ray ยังไม่เป็นดิจิทัลนะครับ อันนี้จะเป็นที่โรงพยาบาลสามเงาเหมือนกัน เขายังใช้ระบบแบบเดิม เป็นอนาล็อก แต่ฉากที่ใช้ฉายรังสี ประมาณเท่านี้นะครับผม มีอีกอันหนึ่ง // เชิญครับ ไม่รู้ว่าออกไปอย่างไรนะ เดี๋ยวนะ ขออนุญาต Stop Sharing ก็คือตัวนี้นะครับ ที่บอกว่าเอามาปรับปรุงเรื่องการเขียนนะครับ อันนี้ก็เป็น Body Ray N ที่เห็นเมื่อสักครู่นี่นะครับ ไม่ง่ายดายอย่างนี้นะครับ Drive Drive ไปได้เรื่อย ๆ นะครับ ก็น่าจะค่อนข้างสมบูรณ์แล้วนะครับ ตรงซอฟต์แวร์ที่เขียนก็ทำกันอยู่นานเหมือนกัน ปรับไปหลายรอบแล้วครับ อันนี้ก็จบแค่นี้จริง ๆ // โอ.เค. ครับ ผมขอถามอีกนิดหนึ่งนะครับ ผลิตออกมาในเชิงพาณิช์แล้วใช่ไหมครับ // มีที่ ผลิตเชิงพาที่ TCP ที่สภากาชาตินำเงินนี้มาซื้อที่ระบของ Pixamet น่าจะเป็นที่แม่สอด กับโรงพยาบาลสมุทรสาครครับผม โรก็ไปโรงพยาบาลบ้านแพ้วครับ อีกตัวหนึ่งครับ ก็ไปที่โรงพยาบาลบ้านแพ้วนะครับ // โอ.เค. ครับ เมื่อกี้ผมดูว่าเอาไปใช้คือในช่งใช่ครับผม //น่าจะถือโอกาสนี้ในการประชาสัมพันธ์ ในการออกสื่อเยอะ ๆ เราเอาไปช่วยตรงไหนบ้าง แล้วผลเป็นอย่างไร ทำให้คนไข้ได้เข้าถึงแค่ไหน ลองดูนะครับ เรียนเชิญท่านกรรมการเลยครับมีท่านกรรมการคอมเมนต์ไหมครับ เชิญครับ ไม่มีนะครับ // ขออนุญาตนิดหนึ่งครับ ผมอยากเรียกถามที่เกี่ยวกับราคาเปรียบเทียบกับท้องตลาดนี้นี่ ตอนนี้ราคาเป็นอย่างไรครับ ที่ถูกกว่า แพงกว่า หรือว่าเท่ากันครับ ราคาที่จำหน่ายออกไปครับ // ราคานี้ ราคาเขานำมาเสนอโรงพยาบาลด้วยครับ แล้วก็จะเป็นแบบเช่าซื้อหรือเปล่าครับ ทำแบบเช่าซื้อนี้ แพงกว่าแน่นอนครับ ถ้าเป็น Body Ray S นี่ จะเป็นลักษณะที่ไม่ค่อยจะเห็นเท่าไรครับ ที่จะได้ราคามาตรงที่จะได้ราคามาตรง ๆเป็นห้อง X-Ray ที่มีตัวเสา สำหรับ TH Stand แล้วก็มีทั้งตัวเตียงด้วยครับ เหมือนเราทำแค่ครึ่งเดียวครับ ค่อนข้างยากเหมือนกัน // ก็ตามที่ท่านอาจารย์ไพรัชเคยให้หลักการเอาไว้ ถ้าของเราถูกกว่านะครับ การตลาดเราก็จะได้รวดเร็ว แต่ผมเห็นว่ามีประโยชน์ โรงพยาบาลอำเภอไปใช้ ผมก็คิดว่าเป็นการดำเนินงานที่ดีนะครับ มาแนวทางที่ถูกต้องนะครับ ขอบคุณครับ // ขออนุญาตให้ข้อมูลค่ะ ในส่วนของตัว Body Ray R ที่เคยไปสอบถามที่ทางโรงพยาบาล เขาก็เช่าเดือนละ 40,000-50,000 บาทค่ะ // ครับ // 40,000-50,000 สัญญาอย่างน้อย 1 ปีค่ะ // ไม่ทราบว่าปัจจบันมีบริษัทไทยที่ผลิต X-Ray หลายเจ้าไหมครับ // ถ้าในประเทศไทยเท่าที่เห็น ก็จะมีบริษัท 3 X-Ray นะครับ จะเป็นระบบ… แรก ๆ เขาจะทำเป็นอะนาล็อกก่อน แต่ว่าเขาขอนข้าง ไปด้วยอะไรอย่างนี้นะครับ ซึ่งจะต่างจากเรา ๆ ที่จะทำตัวซอฟต์แวร์เองครับ // ถ้าอย่างนั้นในระยะยาวเราสู้ได้สบายไหมครับ // ระยะยาวผมว่าถ้าเราทSoftware pac กับบริษัท Pixamet เรื่อง Pack นี่นะครับ มี Pack มาด้วยไหม ถ้าเกิดเขาไม่มีก็ขายยากกว่าครับ //เมื่อกี้พูดไว้นิดหนึ่ง ถ้าเอามาทำเอง มันต้องเพิ่มเวลาในการทำงานของเราไหมครับ // ครับ ตอนแรกก็ปรึกษากับ ดร.โป้งเหมือนกันครับ ที่ทำออโทพิดิกให้นำเอาตรงนี้มาซึ่ง I-NET นะครับ ก็ทำระบบ Cloud ประเทศไทยนี่ อินทริทรี่ เขาก็พิจารณาแล้วเขาก็ว่าน่าสนใจก็เลยคิดว่าน่าจะเสร็จแล้ว เพราะว่ามีคนช่วยกันหลายคนครับ // ครับ ไม่น่าจะกระทบ มีคณะกรรมการท่านไหน ต้องการซักถามหรือจะให้ความเห็นเพิ่มเติมไหมครับ ค่ะ ขออนุญาตนะคะ เสาวลักษณ์ค่ะ ขอสอบถามว่า อย่างก่อนหน้านี้ที่ ดร.กฤษณ์ไผลิตภัณฑ์ของตลาดเท่าไร แล้วมีบริษัทต่างชาติ Dominate อยู่เท่าไร ในเคสของ X-Ray ไม่ทราบเรามีข้อมูลแบบนั้นไหมคะ ทั้งประเทศนี่ ดีมานทั้งประเทศ แล้วตลาดที่เขา Domenate ส่วนที่เราจะไปทำ สามารถที่จะไปขายได้ มันจะเป็นหน้าตาแบบไหน ลูกค้าเราจะเป็นหน้าตาจะเป็นโรงพยาบาลที่เป็นโรงพยาบาลเล็ก ๆ หรืออย่างไรนะ แล้วจะเป็นประโยชน์ไกล ๆ เท่าที่เห็น เช่น ห้วยยอด หรือว่า บ้านแพ้ว ทำไมถึงเป็นที่โรงพยาบาลแบบนี้ถึงใช้เครื่อง X-ray ของเรา ทำไมอย่างโรงพยาบาลใหญ่ ๆ ไม่ใช้ ค่ะ ขอบคุณค่ะ // ครับ อันแรกนะครับ โรงพยายามใหญ่เขาจะเป็น ของโรงพยาบาลใหญ่ ๆ จะเป็น ดิจิทัลไปแล้ว หรือ โรงพยาบาล ขนานเล็ก ๆ อยู่ในชายของชนบท เขายังเป็นดิจิทัลแบบ… ส่วนใหญ่ก็จะเป็น CR ก็คือจะเป็นแผ่นเขาถ่ายรังศีเสร็จอีกที เพื่อให้ได้ภาพดิจิทัลออกมา ก็ประมาณ10-20 นาที ครับ เขาก็ นี่เปลี่ยนจากระบบ NCR มันถ่ายเร็วขึ้นมา เขาก็ค่อนข้างชอบมาก ๆ เลยครับ แล้วก็แผนการตลาดมันขึ้นอยู่กับว่า เราขายอะไรให้กับโรงพยาบาล ซึ่งวางแผนว่าจะกับโรงพยาบาลที่ตรวจร่างกายประจำปี ตรวจร่างกายประจำปี ครับ แล้วก็ออกแบบมาแบบสะดวกสบายสำหรับการทำ Chase X-Ray เพื่อรุมพร้อมกันได้ครับ ก็คิดว่าอันนี้น่าจะนำไปเสนอช่วยเหลือโรงพยาบาลที่มีการตรวจร่างกายประจำปี Body Ray R นี่ ที่กำลังจะเปลี่ยนนะครับ CR หรือตัวฟิล์ม ให้มันเป็นดิจิทัลนะครับ เอาคอมพิวเตอร์ ราคานี่ พูดถึงเรื่องราคาใช่ไหมครับ ผมจำคำถามไม่ได้ว่าราคามันจะสามารถสู้เขาได้ใช้ไหมครับ //ใช่ครับ ๆ เพราะจริง ๆ แล้วนี่ ตามโรงพยาบาลอำเภอนี่เขามีความต้องการนะครับ ที่จะออนไลน์ต่าง ๆ X-Ray ต่าง ๆ นี่ การนำเสนอราคาเท่าไร เครื่อง X-Ray มันจะสู้ได้ // ครับ อย่างที่ ดร…. ฃที่พี่สซึ่งในการเช่านี่ เดือนละ 2 หมื่นหรือ 3 หมื่น 40,000-50,000 จำนวน สมมติว่าเช่า มันก็จะเป็น 5 ปี จ่ายรายปี จ่ายรายปี ราคามันก็น่าจะหลาย่ลาน อยู่มั้งครับ ก็ของเราน่าจะสู้ได้อยู่แล้วครับ ไม่มีปัญหาเรื่องราคา ตัว Body Ray S นี่ โรงพยาบาลที่จะต้องการนี่ ที่ทำเกี่ยวกับการตรวจร่างกายประจำปีแล้วก็มีความต้องการที่จะเอาลักษณะที่มีการแชร์อะไร เราก็จ่ายปุ๊บก็นำบางส่วนมาแชร์ให้กับบริษัทบางส่วน อันนี้ต้อง เดี๋ยวต้องปรึกษาทางบริษัท Pixamed ว่าเขาจะดำเนินการอย่างไรต่อครับ //ครับก็คงเป็นเรื่องการตลาดที่จะทำให้โครงการไปได้ // เรื่องอีกอันหนึ่งที่เมื่อกี้ คุณเสาวลักษณ์ใช่ไหมครับ ค่ะ //ผมว่าเหมือนกับว่าเราทำวิจัยแล้วนะครับ ว่าต้องการเครื่อง X-Ray มากขนาดไหนนะครับ ผมไม่มีตัวเลขนะครับ น่าจะเป็นฝ่ายเคยมีตัวเลขเสนอไว้นะครับ ที่ศุลกากรนะครับ ผมเลยเข้าไปดูเว็บไซต์ของศุลกากร ก็ดูว่าจำนวนนำเข้าเครื่อมันรวมเยอะมากผมเลยไม่แน่ใจว่าหลักประมาณ พันล้านน่ะครับ ยังไม่ค่อยแน่ใจ แต่ส่วนใหญ่ก็จะนำเข้าจากต่างประเทศทั้งหมดส่วนใหญ่จะนำเข้าจากต่างประเทศ ขอบคุณครับ มีท่านใดมีความเห็นเพิ่มเติมไหมโครงการดิจิทัล X-Ray บนเครื่องของเรานี่ ก็จะ Prowide ระบบ ที่ทำให้เก็บข้อมูลที่ได้จากการ X-Ray ก็จะซื้อเครื่องแถมระบบให้ด้วยใช่ไหมครับงตอนแรกที่วางแผนไว้จะเป็น Auto padic ก็คือถ่าบปั๊บ ก็จะเอาภาพขึ้นไปอยู่บน Cloud มีการวางแผน เอาภาพวางแผนการดามกระดูกแผนการดามกระดูกก็จะที่ต้องการนี่ ไปให้ผู้ออกแบบ หรือผู้ผลิตตัวดามกระดูก เขาก็จะส่งไปให้หมอ ออโทพิดิก ทำไปสักพักหนึ่งก็จะเห็นว่าเราไม่จำเป็นต้องไปทำตาม Auto padic อย่างเดียวก็ได้ครับ เพราะว่าเครื่อง X-Ray ใช้งานได้ค่อนข้างหลากหลายมาก โครงการแรกเราจะไม่มีสแกนปอดนะครับ อย่างเดียวแล้วค่อย ๆ พัฒนาขอปรับแผนโครงการ ว่าจะให้เราทำ X-Ray ปอดด้วย ก็จะทำ Body Rayและหลังจากนั้นนะครับ ในชายชนบท ซึ่ง CLoud นี่ มัน จริง ๆ ดร.โป้งน่าจะตอบได้ชัดเจนกว่า ชัดเจนกว่าผม แต่ว่าดร.โป้ง มีประชุมอื่นต่อน่ะครับ ก็เลยไม่ได้อยู่ตรงนี้นะครับ // ผม จากประสบการณ์นะครับ X-Ray เครื่องมือพื้นฐานของโรงพยาบาลอยู่แล้วครับ อย่างไรก็ต้องเอาแค่มีเครื่องมาก็โอ.เค. แต่พอมีคนไข้มากขึ้น ใช้ได้สักพักคนไข้เริ่มมากขึ้น เพื่อทำให้เราทำงานง่ายขึ้น Option หนึ่ง ของเรานอกจากฟังก์ชันต่าง ๆ ทำให้ภาพชัด การจัดเก็บข้อมูลก็เป็นเรื่องสำคัญ ความต้องการมันมากขึ้นเรื่อย ๆ อยู่แล้ว ในการคัดกรองอะไรบางอย่าง TB วัณโรคนี่ก็บ้านเราก็ติดอันดับ เช่นกลุ่มผู้ต้องขังนี่ การไป ซีนเป็นรอบ ๆ นี่ก็ยังเป็นเรื่องที่มีความจำเป็น การจัดเก็บข้อมูลไปด้วยนะครับ แล้วก็เคลื่อนที่ง่าย ประกอบเร็ว ก็เป็นแรงจุงใจให้คนเขาอยากใช้ หลาย ๆ ที่นี่ไม่ค่อยจะซื้อเองนะครับ ปัจจุบันนี่เราก็มันจะนิยมแบบเช่า จะเช่าเป็นรายปี 2 ปี รายปีนี่นะครับ เช่าไปแล้ว เมื่อเวลามีเวอร์ชันใหม่ ๆ ต้องการจะอัปเกรด เรื่องอะไรเยอะนะครับ เพราะว่าเราใช้ไปใช้มาเราก็อยากจะได้ฟังก์ชันเพิ่มขึ้น แต่ผมคิดว่าไปได้นะครับ // ครับผม // มีท่านใดจะเสริมไหมครับ ถ้าไม่มีท่านใดเสริม แล้วเชิญอาจารย์วันทนีย์ //ก็โครงการนี้นะคะ เสนอเรื่องเห็นชอบความก้ามหน้าโครงการนะคะ แล้วก็สนับสนุนงบประมาณ In Cash ในปีที่ 3 ค่ะ //ครับ ท่านกรรมการเห็นด้วยไหมครับ ไม่ขัดข้องนะครับ งั้ไม่ขัดข้องนะครับ ถ้าไม่ขัดข้องก็ขออนุมัติตามนี้นะครับ // ค่ะ ขอบคุณค่ะ เดี๋ยวเรามีวาระที่ 4 ค่ะ //เชิญอาจารย์วันทนีย์เลยครับ // ค่ะ วาระที่ 4 ค่ะ เดี๋ยวเชิญเลยค่ะ วาระที่ 4 ก็อยากจะขอรายงานให้ท่านกรรมการทราบนะคะ การที่เราเป็นกรรมการนี่ ก็จะเป็นศูนย์เทคโนโลยีสิ่งอำนวยความสะดวกและเครื่องมือแพทย์นะคะ เรามีแผนการการทำงานนี่ เราเรียกว่า Target Output ใหญ่ ๆ นะคะ ก็จะมีเรื่อง TOP นะคะ วันนี้ก็ขออนุญาตมาเล่าความก้าวหน้าของ TOP ตัวที่ 1 นะคะ ซึ่งจะเป็น Digital Solution รักษาและศัลยกรรมเมื่อกี้ที่เรารายงานไปนะคะ ในส่วนอันแรกนะคะ ก็เป็นในตัว DentiiScan นะคะ ซึ่งรายงานไปแล้วว่า ผลสุดท้ายนี่นะคะ เราจะได้อะไรมานะคะ ในเรื่องของตัวต้นแบบอุตสาหกรรมนะคะ ถ้าเราพูดต้นแบบอุตสาหกรรมนะคะ 1. สิ่งที่นักวิจัยต้องทำ ได้ตัว Prototype เอาไปทำ Clinical นะคะ มีสิทธิบัตร หรือมี Paper มีการให้ Rysen กับบริษัทไปแล้ว แล้วถึงจะเอามาสร้าง เอามาขึ้นทะเบียนใน สวทช. ของเซกง่าย ๆ มีผลงานส่งมอบในปีนี้ ก็จะมี DentiiScan มี Palte X-Ray แล้วก็มีครอบฟันนะคะ ต่อไปค่ะ ดำเนินงานนะคะ นอกจากเห็นตัว TOP ที่ 1 นะค ก็จะเห็นว่าขณะนี้นี่เราก็ดำเนินไปได้ในระดับหนึ่งแล้วนะคะ ก็จะเห็นเครื่องหมายถูกนะคะ ในปี 2562-2563 เราอยู่ในช่วงปี 2564 นะคะ ก็ถือว่ายังสามารถดำเนินงานได้ตามแผนอยู่นะคะ ดำเนินงานได้ตามแผนอยู่ เราก็คงจะมานำเสนอในคณะกรรมการชุดนี้นะคะ อย่างเช่นที่ ดร.ประเสริฐ นะคะ ที่กำลังจะขอปรับแผน ต่อไปค่ะ อันนี้เมื่อกี้ขอเล่าเรื่องตัว Top นะคะ ครั้งหน้าเราจะมาเล่า Top 2 กับ Top 3 ในส่วนของการใช้ประโยชน์นะคะ วันนี้มีเรื่องของการเอา X Body Ray ภาคสนามนะคะ ไปใช้โรงพยาบาลภาคสนามนะคะ เชิญ ดร.พสุ ึค้ะ//ค่ะ // ค่ะ ๆ // สวัสดีท่านกรรมการทุกท่านนะคะ วันนี้ก็จะขอนำเสนอในส่วนขอผลงานวิจัยค่ะ ที่เป็นS นะคะ และเครื่องแปลง Body Ray ที่ได้นำไปใช้ที่โรงพยาบาลสนามการแพร่ระบาดของโควิดในระลอกที่ 2 ที่ผ่านมานะคะ ค่ะ จากที่ได้ทราบแล้วว่า มีการแพร่ระบาดในโควิดในระลอกที่ 2 น่ะค่ะ เกิดขึ้นในช่วงเดือนธันวาคมค่ะ แล้วก็ตั้งแต่การระบาดระลอก 1 รวมระลอก 2 นี่ก็มี 90 รายนะคะ มีการติดเชื้อจำนวนมากน่ะค่ะ A-MED สวทช. ทางการแพทย์น่ะค่ะ ก็เลยได้ให้ความอนุเคราะห์ ส่งมอบเครื่อง Body Ray ส่งไปให้โรงพยาบาลสนาม โรงพยาบาลสนาม แฟคตอรี่นะคะ โรงพยาบาลสนามท่าลม โรงยาบาบสนามท่าทรายนะคะ แล้วก็ที่โรงพยาบาลบ้านแพ้วนะคะ โดยส่งส่วนหนึ่ง ก็จะอยู่ภายใต้การดูแลของโรงพยาบาล ส่วนโรงพยาบาลสนามท่าทราย ก็จะอยู่ในการดูแลของโรงพยาบาลสมุทรสาครค่ะ สไลด์ถัดไปเลยค่ะ ค่ะ ในส่วนของการติดตั้ง และการใช้งานของเครื้ติดตั้งนะคะ แล้วก็การใช้งาน Body Ray S R ที่โรงพยาบาลสนามนะคะ Factory ค่ะ อันนี้จะเป็น Body Rayซึ่งได้ไปติดตั้งเมื่อวันที่ 8 มกราคม ก็รับผู้ป่วยได้ 1,000 เตียงนะคะ ก็Body Ray นี่ 500 ราย ค่ะ แล้วก็โรงพยาบาลสนามท่าหมาย ติดตั้งเมื่อ 1 กุมภาพันธ์ 2564 18 รายนะคะ เหตุผลน่ะค่ะ ที่ทางผู้ดูแลแจ้งมานะคะ โรงพยาบาลสนามต่อไป ก็เป็นโรงพยาบาลสนามวัดช่องลมนะคะ ติดตั้งเมื่อวันทีที่นี่รับผู้ป่วยได้ 207 เตียงนะคะ ไป 171 รายค่ะ แล้วก็ตัวที่ โรงพยาบาลบ้านแพ้วนะคะ ตัว Body Ray R เช่นกันนะคะ ติดตั้ง เมื่อ 8 มกราคม 2564 รับผู้ป่วย คืออันนี้เป็นยอด สะสมถึงเดือนกุมภาพันธ์ 2564 นะคะ ต่อไปเลยค่ะ อันนี้ก็เป็นข้อมูลจากการสัมภาษณ์ผู้ที่ใช้งานกับการดูแล ซึ่งตัวเองได้มีโอกาสได้สัมภาษณ์จริงโรงพยาบาลสนามนะคะ ส่วนหนึ่งก็ต้องการไปประกอบการคิดแผนโครงการอันนี้ที่คุยด้วยก็จะเป็นคุณมงคลน่ะค่ะ เป็นนักรังสีที่โรงพยาบาลบ้านแพ้วให้ดูนะคะ ส่วนแรกเลย วิธีการดำเนินการ ที่ภายใต้โรงพยาบาลบ้านแพ้วนะคะ ก็จะมี แล้วก็ของวัดบ้านแพ้วค่ะ X-Ray ผู้ป่วยที่เข้ามาทุกรายเลยนะคะ แล้วก็จะทำการ X-Ray ซ้ำ รักษาตัวได้ 5 วัน หรือว่าเมื่อมีการบ่งชี้นะคะ ว่าอาจจะมีภาวะแทรกซ้อนร่วม แล้วก็การดำเนินการ Body Ray ของเรานี่นะคะ ก็ถ่ายวันละ 60-70 คน ในเวลา 2 ชั่วโมงนะคะ ทางคุณมงคลเล่าว่า ถ้าเป็นการใช้เรื่องของพื้นที่ที่จำกัดด้วยนะคะ แล้วก็ในส่วนของความเห็น ค่ะในส่วนของความเห็นเกี่ยวกับตัวเครื่องค่ะ คุณมงคลก็บอกว่า Body Ray R มีฟีทเจอร์หน้าต่าง ที่ชัดเจนนะคะ และเข้าใจง่าย มีขนาดที่กระทัดรัด เข้าพื้นที่ที่มีข้อจำกัดของพื้นที่ได้นะคะ มีตัวรีโมตร ระหว่างตัวบัดดี้สแกน กับตัว X-Ray เป็น X-Ray เคลื่อนที่ขึ้นลงได้พร้อมกัน มีความคมชัด ประโยชน์จากการใช้งาน การใช้งานภาคสนามนะคะ การที่ตัว Body Ray สั่งงานระยะไกลเพื่อปรับอทำให้ลดโอกาสบุคลากรทางการแพทย์ ผู้ป่วยอย่างใกล้ชิดน่ะค่ะ นะคะ ภาพ X-ray ที่มีความคมชัด ช่วยให้เห็นรอยโรค และวินิจฉัยได้แม่นยำค่ะ แต่ต้นเลย สามารถตรวจพบผู้ป่วยติดเชื้อนี่แล้วก็ส่งเข้ารับการรักษาได้ทันการนะคะ ลดอัตราหรือว่าเสียชีวิตนะคะ อันนี้จาก 3 โรเข้ารักษาตัว 20 รายนะคะ แล้วก็ทางคุณมงคล บอกว่าถ้าเป็นการ X-Ray โดยรถ Mobey เพราะฉะนั้นก็จะมีโอกาสมีการ X-ray ซ้ำ แล้วก็จะทำให้หน้าต่อไปค่ะ ค่ะในส่วนนี้นะคะ ก็จะเป็นโรโรงพยาบาลสมุทรสาคร พี่แป๊ด พอดีไม่ทราบชื่อจริง ก็เลยไม่ได้เขียนลงไป ค่ะ อันนี้ตามที่ที่บอกว่าอันนี้เห็นข้อมูลเมื่อกี้ที่เห็นข้อมูลว่าทำไม X-Ray แค่ 18 ราย โรงพยาบาลสนามท่าทรายเขามีการปรับเปลี่ยน X-ray ค่ะ จากเดิม X-ray ทุกคนเลยนะคะ ก็เปลี่ยนเป็น X-Ray รายที่พบว่าออกซืเจนนั้นต่ำกว่า 95 ตรงนี้เนื่องจากเดิม ตอนที่พีคมาก ๆ นี่ค่ะ โรงพยาบาลสนามที่อยู่ภายใต้สมุทรสาคร มี 3 ที่ แล้วก็ความไม่พอเพียงของรถ X-Ray ทำให้เจ้าหน้าที่ในการหมุน แล้วเจ้าหน้าที่ก็ไม่พอ มีความเหนื่อยล้ากันอย่างมากประกอบทางทีมที่ทำมาแล้ว ผู้ที่อยู่โรงพยาบาลส่วนใหญ่นี่ เป็นแรงงานต่างด้าวที่เป็นวัยหนุ่มสาวค่ะ จะมีการปรับเปลี่ยนการ X-ray ก็ต่อเมื่อมีการวัดแล้วค่าออกซิเจนต่ำกว่า 95 แล้วก็จากการ X-Ray ทั้งหมดนี่ ก็ทำให้พบผู้ป่วยจากการวัดค่าที่กรอก ต้องส่ง X-ray 28 ราย มีอาการปอดติดเชื้อนี่ ที่โรงพยาบาล 5 รายนะคะ ผู้ป่วย X-Ray ที่พบประโบชน์ที่ได้จากการใช้เครื่องในโรงพยาบาลสนามนะคะ ที่การให้ข้อมูลที่น่าสนใจมากนะคะ ผู้ป่วยที่อยู่โรงพยาบาลสนามนี่ ถ้าวัดปริมาณ ต่ำกว่า 95 มีอาการไอ หรือหอบ ควรมีการ X-ray ปอด ว่าลักษณะของปอดอักเสบหรือไม่ ถ้ามี ผู้ป่วยก็ได้รับยาได้ทันค่ะ การเปลี่ยนแปลงของโรค ที่ผู้ป่วยมีร่างกายที่แข็งแรงซึ่งอันนี้มีผลโดยตรงต่อการรักษา แล้วก็ช่วยลดทั้งอัตราของการจะเป็นผู้ป่วยหนัก กับอัตราการตายในผู้ป่วยที่ไม่สามารถในระยะแรกเริ่ม ก็สามามรถเป็นผู้ป่วยได้เลกลายเป็นผู้ป่วย ไม่ได้ตรวจพบแต่แรก พี่ไปร์ก็บอกว่ากับผู้ป่วยมาก ๆ เลยนะคะ ส่วนนี้ แล้วก็อีกความเห็นหนึ่งนะคะ เป็นข้อมูลความเห็นของจัหวัดตากนะคะ อันนี้ไม่ได้สัมภาษณ์เองโดยตรงนะคะ อันนี้เป็นทีมทอาจารย์แอ๋วนะคะ ให้การสัมภาษณ์ทาง ผอ. ก็ให้ข้อมูลมาว่า การ X-ray บนเครื่องแท็บเล้ตได้เลยค่ะ แต่ถ้ายังคงใช้ระบบเดิมที่เป็น ๅCR อีกที่หนึ่ง ซึ่งจะจะยุ่งยากแล้วการเข้าออกแล้วก็ลำบากมากต่อการแบ่งโซนของการติดเชื้อกับไม่ติดเชื้อของผู้ป่วย แล้วกฌสามารถดูได้เลยว่าผู้ป่วยความความปอดอักเสบ ได้อย่างรวดเร็วค่ะ Body Ray R ก็ยังช่วยให้การทำงานของเจ้าหน้าที่ทำงานได้ปลอดภัยมากขึ้นค่ะ ไม่ต้องเสี่ยง ถ้าเจ้าหน้าที่อยู่กับเจ้าหน้าที่ X-ray ผู้ป่วย COVID แล้วก็ลดความเสี่ยงที่จะต้องติดเชื้อด้วยค่ะ อันนี้ก็จะเป็นข้อมูลที่ไปสัมภาษณ์ ของผู้ใช้งานจริง// หมดหรือยังครับ มีต่อไหมครับ // ไม่มีแล้วนะครับ เชิญท่านกรรมการซักถามครั้บ //ครับ ผมหมอจักรพลนะครับ // เชิญครับ อาจารย์ครับ // อยากให้ความเห็นเกี่ยวกับคุณภาพ X-Ray ผมคิดว่าคุณภาพนี่ ไม่ว่าจะเป็นปอดหรือแขานขาผมว่าใช้ได้ดีอยู่แล้ว อย่างที่มาเยอะ ส่วนที่ท้องที่ยังเห็นว่าด้อนคุณภาพ ผมคิดว่ามัน ที่ท้องนี่ ต่อให้เครื่องดีที่สุดอย่างไร อาการของคนไข้ในคลินิกนี่เป็นตัวเอามาตัดสิน ผมคิดว่าตัวคุณภาพดีมาแล้ว ก็คอมเมนต์ด้วยนะครับ สิ่งที่ไปสัมภาษณ์ 2 ท่านมานั้น แล้วผมก็เห็นประโยชน์อย่างนั้นด้วย นี่นะครับ คุณภาพนี่รีบนำออกนำเสนอ แล้วก็แบบท่านประธานว่านะครับ ว่าควรจะมีการโฆษณา หรือว่าประชาสัมพันธ์ใหให้ใช้อย่างไร // ขอบคุณค่ะ // ขอบคุณครับอาจารย์ครับ เรียนเชิญท่ากรรมการครับ // ขออนุญาตครับ // ครับอาจารย์ผมสนใจมากเลยครับ เราแล้วผมสนใจว่าเรามีภาพ X-ray น่าจะร่วม ๆ 1,000 ภาพ ผมเสนอว่าจะมีใครไหม ใน สวทช. ที่จะเอาภาพนี้ไปเทรนด์ AI กับอาการหรือความสำคัญที่จะบ่งบอกถึงเรื่องของโรค COVID อะไรก็ได้ มันจะเป็นประโยชน์มากเลย ในการที่จะใช้สกรีนต่อไป ถ้าเกิดว่าผลมันออกมาดีมากนี่มันเป็นนอนอินเวนซีฟมาก ผมเชื่อว่า AI น่าจะเห็นอะไรที่เราไม่เห็น เราเทรนด์นะครับ // เป็นประโยชน์ครับ ลองดูครับ อาจารย์เสาวลักษณ์มีความเห็นไหมครับ // ค่ะ ขอบคุณค่ะ เข้าใจว่าเป็นช่วงที่เราทดลองใช่ไหมคะ คือเรายังอยู่ในช่วงที่ทำเครื่องออกมา แล้วมันมีคุณสมบัติอย่างไร ยังไม่ได้จะเอาเข้าสู่ตลาดนะคะ // อันนี้ไขข้อผลงานไปสู่ภาคเอกชนแล้วค่ะ ที่เป็นชื่อบริษัท… ใช่ค่ะ อย่างในเคส ของ Pixamet นี่พอเรา Rysen ให้เข้าแล้วเขามี Feedback อะไร กลับมาไหมคะ แล้วขายได้หรือเปล่า แล้วก็สินค้านี้อยู่ในบัญชีนว้ตกรรม ผลตอบรับเป็นอย่างไรบ้างคะ ไม่ได้เข้าบัญชีนวัตกรรมนะครักำลังทำอยู่นะครับ // อยู่ในระหว่างการดำเนินงานใช่ไหมครับ //แล้วก็ Feedback คอยปรับเหมือนกันนะครับ การติดตั้งยากเกินไปนะ ต้องปรับให้มันเข้ากัน แล้วก็ผู้ไปติดตั้งจริงด้วย // ตอนนี้ขออนุญาตถาม ตอนนี้นี่เขาขายเครื่องไปทั้งหมดกี่เครื่อง อย่างที่ให้ที่โรงพยาบาลแม่ระมาดนี่ขายหรือว่าให้เขาลองใช้คะ ที่โรงพยาบาลแม่ละมาด นี่เราให้ใช้เลยน่ะ ที่มีนเป็นช่วงมันเป็นที่แรกที่ติดตั้ง Body Ray R นะครับ เราก็ทำการแก้ไข จนไม่มีปัญหาอะไรแล้ว เราก็เริ่มเอาไปใช้ที่อื่นอีกนะครับ แล้วก็ตามที่เคยติดต่อกันไว้นี่ ถ้าครบ 1 ปี พอครบ 1 ปี ขออนุญาตถามต่อค่ะ ตอนนี้เขามีการจ่ายเงินให้เราไหมคะ ตอนนี้ยังไม่ต้องจ่ายเงินนะครับ เพราะว่า เหตุผล ก็คือว่าที่ไปฟังมา คนที่สแกน ที่แม่ละมาดค่อนข้างจะเป็นคนที่อยู่ในค่ายอพยพคนที่ต่างแรงงานบ้างอะไรอย่างนี้ครับ เขาก็ไม่ได้คิดสตางค์ จำนวนเขาเยอะเลยเหมือนกัน // ค่ะ อุดมชัยเล่าเคสธรรมศาสตร์สิคะ เคสโมเดลเราน่ะ // ส่วนของธรรมศาสตร์นี่ คือเราเคยเอารุ่นก่อนหน้านี้ รุ่นก่อนหน้านี้ จะเป็นรุ่น UR แล้วก็ได้โอกาสที่ 2 ก็คือเขาหมดสัญญาเราก็เครื่องลักษณะที่เป็น 2 เวไปติดตั้ง เขาก็ใช้แชร์โพฟิตนะครับ สแกนภาพ 1 ภาพ เขาคิดมาเท่าไร จ่ายให้เรา 60 เปอร์เซ็นต์ ของราคานั้น ไม่ได้เยอะเท่าไร เหมือนกับว่าได้เงินมาแล้วเราก็เอาเงินพวกนี้ไป Perfoก็ยังไม่ได้… // ก็เป็นอีกโมเดลหนึ่งที่เราทดลองน่ะค่ะ น่าจะไป ให้บริษัท แชร์ แบบนี้ เครื่องนี้มันก็จะเป็นอีกแบบหนึ่งน่ะค่ะ // ค่ะ พอดีว่า ขออนุญาตที่ให้ข้อมูลเพิ่มเติมค่ะ จากที่ไปในทีมวิจัยที่หาโรงพยาบาล Ray R พวกนี้นี่ค่ะ ที่ไปโรงพยาบาล เราก็โทร. สอบถามโรงพยาบาล ตามจังหวัดห่างไกล มีความต้องการในตัว Body Ray R พบว่าหลาย ๆ จังหวัดน่ะค่ะ ทั้งภาคเหนือ ภาคอีสาน เป็น Body Ray R เหล่านี้ค่ะ ไม่ได้มีการเปลี่ยน เพราะว่าโรงพยาบาล ใน… อย่างโรงพยาบาลจังหวัดอย่างนี้ค่ะ ที่มีหลายโรงพยาบาลเขาก็จะใช้เป็น สสจ.ก็จะจัดเป็นแพคเลย นั้น ๆ อะไรอย่างนี้ค่ะ เพราะฉะนั้น จะเป็นเจ้าใหญ่ ๆ ที่เข้าไป แล้วก็ คือโรงพยาบาลอาจจะไม่ได้ตัดสินใจได้เอง ก็จะรู้ว่า ตัวเองจะแจ้งเข้าไปการที่จะสั่งซื้อนี่ก็จะเป็นล็อตใหญ่ ในการเช่าซื้อค่ะ ส่งไปที่โรงพยาบาล เพราะฉะนั้น บางทีสอบถาม โรงพยาบาลก็มีความต้องการ เหมือนสุดท้ายก็ที่จะเอาเข้าจริงเขาก็ไม่สามารถตัดสินใจก็จะไปอยู่ตรงกลางน่ะค่ะ ที่จะพิจารณาจัดมากี่ชุดว่าไปเลย แล้วก็ส่งไปยังโรงพยาบาลจังหวดก็จะเข้า // อันนี้วิธีการไม่แน่ใจค่ะ อาจจะเป็นการประมูล หรืออย่างไร จะเป็นวิธีการจะประมาณนี้ค่ะ ว่าจะอยู่ที่ สสจ. ว่าได้มาแล้วก็จะให้ตามโรงพยาบาลที่มีความต้องการของจังหวัดนั้น ๆ เปลี่ยนเป็น Pack เลยค่ะ นั้นไปเลย อีกโรงพยาบาลที่ยังขาด ที่คุยกับทางรังสีนะคะ // ค่ะ ขอบคุณค่ะ พอฟังแล้วก็คิดว่าเราต้องหาช่องทางในการขายของเราน่ะค่ะ ถ้าเทียบกับเครื่องที่เป็นดิจิทัล ที่เขาขายเป็นเครื่องอยู่แล้ว เราสามารถสู้ได้ไหม ถ้าหากราคาเราสู้ไม่ได้ เราต้องทำ หรือเมื่อสักครู่เช่า หรือเราจะต้องหา Besinet model ที่ให้คนซื้อเขาอยากซื้อ หรือถ้าแบบเป็นเครื่อง X-Ray คุณภาพเราเหนือกว่า ถ้าหากว่าคุณภาพพอ ๆ กันแล้วราคาเราก็ไม่ได้ต่ำกว่า คนซื้ออาจจะไม่ได้ในการซื้อ ถ้าหากว่าเราหนีโมเดลไปเลย ประเมินเครื่องไม่ได้ ลักษณะเหมือนกันขายแล้วสามารถจ่ายเต็มไม่ได้ ก็ได้ โดยอาจจะเป็นระบบเช่า ก็น่าจะเป็นโมเดลที่ดีนะคะ คนที่ไปดูเรื่องนี้ อะไรช่องว่าง ช่องว่างที่จะนำไปขายคนที่ขายอยู่ในตลาดอยู่แล้ว เมื่อสักครู่ที่โรงพยาบาลใหญ่ ๆ น่าจะแข่งขันกันอยู่พอสมควร เลยไม่ทราบว่ามันมีช่องว่างอย่างไร แต่คิดว่าคงต้องหาช่องว่างในการจัดจำหน่าย ขอบคุณมากนะคะ คือบริษัทที่รับถ่ายบริษัทที่ถ่ายทอดเราน่ะค่ะ ต้องทำแผนการตลาดดี ๆ ค่ะ ทำแผนการตลาดดี ๆ น่ะค่ะ // ของ อันนี้ก็ แล้วก็พยายาม เขาก็พยายามเข้าไปในโรงพยาบาลต่าง ๆ อยู่ครับ ก็พยายามคุยกับลูกค้าต่าง ๆ เขาก็ดูแลอยู่แล้วเขาก็มีโอกาสได้พบปะโรงพยาบาล 50 แห่งที่มี DentiiScan เขาก็กำลังหาช่องทางที่จะเข้าสู้ตลาดอยู่ครับ ก็เราพยายามสนับสนุนช่วยเหมือนกันครับ ขอบคุณครับ // ครับ ดีครับ ทุกความเห็นเป็นประโยชน์มากครับลองนำไปปรับใช้ดู มันมี 2 สไลด์ ใช้งานจริง ก็ใช้งานจากโฆษณา มันทรงพลังนะครับ ผมคิดว่าความจากท่านผู้อำนวยการเป็นของผู้อำนวยการโรเคลื่อนไหวสะดวก ภาพคมชัดกว่าประโยชน์อื่น ๆ ผมว่ามีความที่จะเขนะครับ // ค่ะ // มีความเห็นเพิ่มไหมคะ ถ้าไม่มีเรียนเชิญอาจารย์วันทนีย์ครับ //วาระสุดท้าย ก็เป็นวาระเรื่องอื่น ๆ ก็เป็นการนัดหมายครั้งต่อไปนะคะ เป็นเดือนหน้านะคะ วันที่ 27 13.30 -16.30 น. นะคะ 27 พฤษภาคม 2564 ครับ โอ.เค. ครับ วันนี้ก็ครบทุกวาระนะครับ ครับ ถ้าไม่มีอะไรเพิ่มเติมแล้ว ขอขอบคุณกรรมการทุกท่านนะครับ เป็นกำลังใจให้นักวิจัยทุกท่าน // ค่ะ ขอบคุณค่ะ //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ประชุมคณะกรรมการเทคนิคฯ ครั้งที่ 4/2564 ในวันจันทร์ที่ 26 เมษายน 2564 เวลา 13.30-16.30 น.</dc:title>
  <dc:creator/>
  <cp:keywords/>
  <dcterms:created xsi:type="dcterms:W3CDTF">2021-04-26T09:14:26Z</dcterms:created>
  <dcterms:modified xsi:type="dcterms:W3CDTF">2021-04-26T09: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เมษายน 2564 เวลา 13.40 น.</vt:lpwstr>
  </property>
  <property fmtid="{D5CDD505-2E9C-101B-9397-08002B2CF9AE}" pid="3" name="subtitle">
    <vt:lpwstr/>
  </property>
</Properties>
</file>